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1455197" w14:textId="77777777" w:rsidR="00911917" w:rsidRDefault="00911917" w:rsidP="00A036AE"/>
    <w:p w14:paraId="7F3198ED" w14:textId="3A5B589C" w:rsidR="00DE0923" w:rsidRDefault="00CB4E9F" w:rsidP="00DE0923">
      <w:r>
        <w:t>A</w:t>
      </w:r>
      <w:r w:rsidR="007022EF">
        <w:t xml:space="preserve"> successful </w:t>
      </w:r>
      <w:r>
        <w:t>plan</w:t>
      </w:r>
      <w:r w:rsidR="00911917">
        <w:t xml:space="preserve"> of deliverables</w:t>
      </w:r>
      <w:r>
        <w:t xml:space="preserve"> </w:t>
      </w:r>
      <w:r w:rsidR="00911917">
        <w:t xml:space="preserve">is to integrate </w:t>
      </w:r>
      <w:r w:rsidR="00D52955">
        <w:t xml:space="preserve">feedback from residents, </w:t>
      </w:r>
      <w:r w:rsidR="0019686C">
        <w:t>businesses,</w:t>
      </w:r>
      <w:r w:rsidR="00D52955">
        <w:t xml:space="preserve"> </w:t>
      </w:r>
      <w:r>
        <w:t>and youth engagement with</w:t>
      </w:r>
      <w:r w:rsidR="007022EF">
        <w:t xml:space="preserve"> a multi</w:t>
      </w:r>
      <w:r>
        <w:t>faceted approach</w:t>
      </w:r>
      <w:r w:rsidR="00D52955">
        <w:t xml:space="preserve"> of the development </w:t>
      </w:r>
      <w:r w:rsidR="00911917">
        <w:t>in community meetings and</w:t>
      </w:r>
      <w:r w:rsidR="005B6B9E">
        <w:t xml:space="preserve"> is supported</w:t>
      </w:r>
      <w:r w:rsidR="00911917">
        <w:t xml:space="preserve"> by the </w:t>
      </w:r>
      <w:r w:rsidR="00D52955">
        <w:t>“Vision &amp; Comprehensive Implementation Action Plan”.</w:t>
      </w:r>
      <w:r w:rsidR="00A036AE">
        <w:t xml:space="preserve"> This comprehensive outline is to create a thriving, inclusive, and attractive support for District 10 by addressing the diverse needs and interests of residents, </w:t>
      </w:r>
      <w:r w:rsidR="00911917">
        <w:t>businesses,</w:t>
      </w:r>
      <w:r w:rsidR="00A036AE">
        <w:t xml:space="preserve"> and youth. </w:t>
      </w:r>
      <w:r w:rsidR="00911917">
        <w:t xml:space="preserve">Over a series of </w:t>
      </w:r>
      <w:r w:rsidR="005B6B9E">
        <w:t xml:space="preserve">community </w:t>
      </w:r>
      <w:r w:rsidR="00911917">
        <w:t>meetings</w:t>
      </w:r>
      <w:r w:rsidR="005B6B9E">
        <w:t xml:space="preserve">, </w:t>
      </w:r>
      <w:r w:rsidR="00911917">
        <w:t>telephone calls</w:t>
      </w:r>
      <w:r w:rsidR="005B6B9E">
        <w:t xml:space="preserve"> and emails</w:t>
      </w:r>
      <w:r w:rsidR="00911917">
        <w:t xml:space="preserve"> below are your recommendations, issues and concerns.  Your engagement </w:t>
      </w:r>
      <w:r w:rsidR="00A036AE">
        <w:t xml:space="preserve">fosters a sense of community, education, well-being, and economic growth, making </w:t>
      </w:r>
      <w:r w:rsidR="00DE0923">
        <w:t xml:space="preserve">District 10 </w:t>
      </w:r>
      <w:r w:rsidR="00A036AE">
        <w:t>a model for sustainable urban development along the corridors</w:t>
      </w:r>
      <w:r w:rsidR="00911917">
        <w:t xml:space="preserve"> and in your </w:t>
      </w:r>
      <w:r w:rsidR="005B6B9E">
        <w:t>neighborhood</w:t>
      </w:r>
      <w:r w:rsidR="00A036AE">
        <w:t>.</w:t>
      </w:r>
      <w:r w:rsidR="00DE0923">
        <w:t xml:space="preserve">  Below is a compilation of input and feedback from the community to adapt and improve the Vision &amp; Comprehensive Implementation Action Plan over time. </w:t>
      </w:r>
    </w:p>
    <w:p w14:paraId="21E27201" w14:textId="2CC4B4CF" w:rsidR="00A036AE" w:rsidRDefault="00A036AE" w:rsidP="00A036AE"/>
    <w:p w14:paraId="073C51EE" w14:textId="25AC4A49" w:rsidR="00A036AE" w:rsidRDefault="00852DEA" w:rsidP="00852DEA">
      <w:pPr>
        <w:tabs>
          <w:tab w:val="left" w:pos="4050"/>
        </w:tabs>
      </w:pPr>
      <w:r>
        <w:tab/>
      </w:r>
    </w:p>
    <w:p w14:paraId="00000002" w14:textId="77777777" w:rsidR="00AE6589" w:rsidRDefault="00AE6589"/>
    <w:p w14:paraId="00000003" w14:textId="7EBE82FB" w:rsidR="00AE6589" w:rsidRPr="00CB4E9F" w:rsidRDefault="00CB4E9F">
      <w:pPr>
        <w:rPr>
          <w:b/>
        </w:rPr>
      </w:pPr>
      <w:r>
        <w:t xml:space="preserve">1. </w:t>
      </w:r>
      <w:r w:rsidRPr="00CB4E9F">
        <w:rPr>
          <w:b/>
        </w:rPr>
        <w:t>Develop Community Centers:</w:t>
      </w:r>
    </w:p>
    <w:p w14:paraId="00000004" w14:textId="6245BC9C" w:rsidR="00AE6589" w:rsidRDefault="007022EF">
      <w:r>
        <w:t xml:space="preserve">Build modern community centers that cater to </w:t>
      </w:r>
      <w:r w:rsidR="002663BF">
        <w:t>residents</w:t>
      </w:r>
      <w:r>
        <w:t>. These centers should include fitness facilities, meeting spaces, and recreational areas.</w:t>
      </w:r>
    </w:p>
    <w:p w14:paraId="00000005" w14:textId="77777777" w:rsidR="00AE6589" w:rsidRDefault="00AE6589"/>
    <w:p w14:paraId="00000006" w14:textId="7C42F3F4" w:rsidR="00AE6589" w:rsidRDefault="007022EF">
      <w:r>
        <w:t xml:space="preserve">2. </w:t>
      </w:r>
      <w:r w:rsidRPr="003B16E8">
        <w:rPr>
          <w:b/>
        </w:rPr>
        <w:t>Edu</w:t>
      </w:r>
      <w:r w:rsidR="00CB4E9F" w:rsidRPr="003B16E8">
        <w:rPr>
          <w:b/>
        </w:rPr>
        <w:t>cation and Skills Development:</w:t>
      </w:r>
    </w:p>
    <w:p w14:paraId="0A43893A" w14:textId="108853B2" w:rsidR="00414B46" w:rsidRDefault="00414B46" w:rsidP="00414B46">
      <w:pPr>
        <w:pStyle w:val="ListParagraph"/>
        <w:numPr>
          <w:ilvl w:val="0"/>
          <w:numId w:val="18"/>
        </w:numPr>
      </w:pPr>
      <w:r>
        <w:t xml:space="preserve">Recruit educational facilities, </w:t>
      </w:r>
      <w:r w:rsidR="005B0BE7">
        <w:t>colleges,</w:t>
      </w:r>
      <w:r>
        <w:t xml:space="preserve"> and non-profits to partner in expanding career pathway training satellites.</w:t>
      </w:r>
    </w:p>
    <w:p w14:paraId="1C7F2FAB" w14:textId="3D901685" w:rsidR="00414B46" w:rsidRDefault="00414B46" w:rsidP="00414B46">
      <w:pPr>
        <w:pStyle w:val="ListParagraph"/>
        <w:numPr>
          <w:ilvl w:val="0"/>
          <w:numId w:val="18"/>
        </w:numPr>
      </w:pPr>
      <w:r>
        <w:t xml:space="preserve">Increase educational and vocational opportunities that will improve the quality of </w:t>
      </w:r>
      <w:proofErr w:type="spellStart"/>
      <w:r>
        <w:t>lfe</w:t>
      </w:r>
      <w:proofErr w:type="spellEnd"/>
      <w:r>
        <w:t xml:space="preserve"> and provide sustainable </w:t>
      </w:r>
      <w:r w:rsidR="005B0BE7">
        <w:t>deliverables</w:t>
      </w:r>
      <w:r>
        <w:t xml:space="preserve"> with proven </w:t>
      </w:r>
      <w:proofErr w:type="gramStart"/>
      <w:r>
        <w:t>results</w:t>
      </w:r>
      <w:proofErr w:type="gramEnd"/>
    </w:p>
    <w:p w14:paraId="028AD793" w14:textId="7570C7AC" w:rsidR="001537A5" w:rsidRDefault="007022EF" w:rsidP="001537A5">
      <w:pPr>
        <w:pStyle w:val="ListParagraph"/>
        <w:numPr>
          <w:ilvl w:val="0"/>
          <w:numId w:val="18"/>
        </w:numPr>
      </w:pPr>
      <w:r>
        <w:t xml:space="preserve">Establish educational programs, vocational training, and workshops. </w:t>
      </w:r>
      <w:r w:rsidR="00414B46">
        <w:t xml:space="preserve">Sites to include </w:t>
      </w:r>
      <w:r w:rsidR="002663BF">
        <w:t xml:space="preserve">updated </w:t>
      </w:r>
      <w:r>
        <w:t>computer</w:t>
      </w:r>
      <w:r w:rsidR="002663BF">
        <w:t xml:space="preserve">s, </w:t>
      </w:r>
      <w:r>
        <w:t>literacy courses, arts</w:t>
      </w:r>
      <w:r w:rsidR="002663BF">
        <w:t xml:space="preserve"> &amp; crafts classes, music/production, a</w:t>
      </w:r>
      <w:r>
        <w:t>nd career development programs.</w:t>
      </w:r>
    </w:p>
    <w:p w14:paraId="00000008" w14:textId="77777777" w:rsidR="00AE6589" w:rsidRDefault="00AE6589"/>
    <w:p w14:paraId="00000009" w14:textId="6EADEF34" w:rsidR="00AE6589" w:rsidRDefault="007022EF">
      <w:r>
        <w:t xml:space="preserve">3. </w:t>
      </w:r>
      <w:r w:rsidRPr="003B16E8">
        <w:rPr>
          <w:b/>
        </w:rPr>
        <w:t>Public Tra</w:t>
      </w:r>
      <w:r w:rsidR="003B16E8" w:rsidRPr="003B16E8">
        <w:rPr>
          <w:b/>
        </w:rPr>
        <w:t>nsportation and Accessibility:</w:t>
      </w:r>
    </w:p>
    <w:p w14:paraId="1BE6E60A" w14:textId="2871FD35" w:rsidR="00E13918" w:rsidRDefault="007022EF" w:rsidP="00E13918">
      <w:pPr>
        <w:pStyle w:val="ListParagraph"/>
        <w:numPr>
          <w:ilvl w:val="0"/>
          <w:numId w:val="7"/>
        </w:numPr>
      </w:pPr>
      <w:r>
        <w:t>Improve public transportation</w:t>
      </w:r>
      <w:r w:rsidR="002663BF">
        <w:t xml:space="preserve"> and bus stop sites, with an</w:t>
      </w:r>
      <w:r>
        <w:t xml:space="preserve"> </w:t>
      </w:r>
      <w:r w:rsidR="001537A5">
        <w:t>option</w:t>
      </w:r>
      <w:r>
        <w:t xml:space="preserve"> to connect the Northside with other parts of Jacksonville. </w:t>
      </w:r>
    </w:p>
    <w:p w14:paraId="0000000A" w14:textId="155C95AE" w:rsidR="00AE6589" w:rsidRDefault="007022EF" w:rsidP="00E13918">
      <w:pPr>
        <w:pStyle w:val="ListParagraph"/>
        <w:numPr>
          <w:ilvl w:val="0"/>
          <w:numId w:val="7"/>
        </w:numPr>
      </w:pPr>
      <w:r>
        <w:t xml:space="preserve">Ensure </w:t>
      </w:r>
      <w:r w:rsidR="002663BF">
        <w:t>youth/</w:t>
      </w:r>
      <w:r>
        <w:t>senior-friendly transportation services and discounted rates.</w:t>
      </w:r>
    </w:p>
    <w:p w14:paraId="0000000B" w14:textId="77777777" w:rsidR="00AE6589" w:rsidRDefault="00AE6589"/>
    <w:p w14:paraId="0000000C" w14:textId="2C6B5D54" w:rsidR="00AE6589" w:rsidRPr="003B16E8" w:rsidRDefault="00CB4E9F">
      <w:pPr>
        <w:rPr>
          <w:b/>
        </w:rPr>
      </w:pPr>
      <w:r>
        <w:t xml:space="preserve">4. </w:t>
      </w:r>
      <w:r w:rsidRPr="003B16E8">
        <w:rPr>
          <w:b/>
        </w:rPr>
        <w:t>Affordable Housing:</w:t>
      </w:r>
    </w:p>
    <w:p w14:paraId="4917D371" w14:textId="7D48B032" w:rsidR="005B6B9E" w:rsidRDefault="005B6B9E" w:rsidP="00E13918">
      <w:pPr>
        <w:pStyle w:val="ListParagraph"/>
        <w:numPr>
          <w:ilvl w:val="0"/>
          <w:numId w:val="8"/>
        </w:numPr>
      </w:pPr>
      <w:r>
        <w:t xml:space="preserve">Align and expand efforts with developers to increase affordable housing </w:t>
      </w:r>
      <w:r w:rsidR="00414B46">
        <w:t>stock and economic development initiatives.</w:t>
      </w:r>
    </w:p>
    <w:p w14:paraId="118FA347" w14:textId="4865CCEA" w:rsidR="00E13918" w:rsidRDefault="007022EF" w:rsidP="00E13918">
      <w:pPr>
        <w:pStyle w:val="ListParagraph"/>
        <w:numPr>
          <w:ilvl w:val="0"/>
          <w:numId w:val="8"/>
        </w:numPr>
      </w:pPr>
      <w:r>
        <w:t xml:space="preserve">Develop </w:t>
      </w:r>
      <w:r w:rsidR="00852DEA">
        <w:t>an A</w:t>
      </w:r>
      <w:r>
        <w:t xml:space="preserve">ffordable </w:t>
      </w:r>
      <w:r w:rsidR="00852DEA">
        <w:t>H</w:t>
      </w:r>
      <w:r>
        <w:t>ousing</w:t>
      </w:r>
      <w:r w:rsidR="00852DEA">
        <w:t xml:space="preserve"> Vision &amp; Implementation Plan for the district. </w:t>
      </w:r>
    </w:p>
    <w:p w14:paraId="5D2C2CA2" w14:textId="241513D8" w:rsidR="00E13918" w:rsidRDefault="00852DEA" w:rsidP="00E13918">
      <w:pPr>
        <w:pStyle w:val="ListParagraph"/>
        <w:numPr>
          <w:ilvl w:val="0"/>
          <w:numId w:val="8"/>
        </w:numPr>
      </w:pPr>
      <w:r>
        <w:t xml:space="preserve">Schedule meetings with developers for interest </w:t>
      </w:r>
      <w:r w:rsidR="001537A5">
        <w:t xml:space="preserve">in </w:t>
      </w:r>
      <w:r w:rsidR="00414B46">
        <w:t>housing</w:t>
      </w:r>
      <w:r w:rsidR="001537A5">
        <w:t xml:space="preserve"> stock</w:t>
      </w:r>
      <w:r w:rsidR="00414B46">
        <w:t xml:space="preserve"> </w:t>
      </w:r>
      <w:r>
        <w:t>implement</w:t>
      </w:r>
      <w:r w:rsidR="00414B46">
        <w:t>ation</w:t>
      </w:r>
      <w:r w:rsidR="001537A5">
        <w:t>, this will be an</w:t>
      </w:r>
      <w:r>
        <w:t xml:space="preserve"> opportunity for developers to build in Northwest Jacksonville, District 10.  </w:t>
      </w:r>
    </w:p>
    <w:p w14:paraId="1A19104E" w14:textId="77777777" w:rsidR="001537A5" w:rsidRDefault="002A37D2" w:rsidP="00E13918">
      <w:pPr>
        <w:pStyle w:val="ListParagraph"/>
        <w:numPr>
          <w:ilvl w:val="0"/>
          <w:numId w:val="8"/>
        </w:numPr>
      </w:pPr>
      <w:r>
        <w:t xml:space="preserve">Identify vacant land along corridors </w:t>
      </w:r>
      <w:r w:rsidR="00E13918">
        <w:t xml:space="preserve">to build </w:t>
      </w:r>
      <w:r w:rsidR="001537A5">
        <w:t xml:space="preserve">different </w:t>
      </w:r>
      <w:r w:rsidR="00E13918">
        <w:t>option</w:t>
      </w:r>
      <w:r w:rsidR="001537A5">
        <w:t>s of</w:t>
      </w:r>
      <w:r w:rsidR="00E13918">
        <w:t xml:space="preserve"> housing. </w:t>
      </w:r>
    </w:p>
    <w:p w14:paraId="0A32AE1A" w14:textId="5A4C781C" w:rsidR="00E13918" w:rsidRDefault="00414B46" w:rsidP="00E13918">
      <w:pPr>
        <w:pStyle w:val="ListParagraph"/>
        <w:numPr>
          <w:ilvl w:val="0"/>
          <w:numId w:val="8"/>
        </w:numPr>
      </w:pPr>
      <w:r>
        <w:t>The plan</w:t>
      </w:r>
      <w:r w:rsidR="00E13918">
        <w:t xml:space="preserve"> </w:t>
      </w:r>
      <w:r w:rsidR="001537A5">
        <w:t xml:space="preserve">option </w:t>
      </w:r>
      <w:r w:rsidR="00E13918">
        <w:t>should include</w:t>
      </w:r>
      <w:r w:rsidR="002A37D2">
        <w:t xml:space="preserve"> </w:t>
      </w:r>
      <w:r w:rsidR="001537A5">
        <w:t xml:space="preserve">new apartment </w:t>
      </w:r>
      <w:r w:rsidR="007022EF">
        <w:t>complexes</w:t>
      </w:r>
      <w:r w:rsidR="00852DEA">
        <w:t>, single family</w:t>
      </w:r>
      <w:r w:rsidR="00E13918">
        <w:t xml:space="preserve"> homes</w:t>
      </w:r>
      <w:r w:rsidR="002663BF">
        <w:t xml:space="preserve"> and renovat</w:t>
      </w:r>
      <w:r w:rsidR="00852DEA">
        <w:t>ion of</w:t>
      </w:r>
      <w:r w:rsidR="002663BF">
        <w:t xml:space="preserve"> existing complexes</w:t>
      </w:r>
      <w:r w:rsidR="009C7460">
        <w:t xml:space="preserve"> for families/seniors</w:t>
      </w:r>
      <w:r w:rsidR="00852DEA">
        <w:t xml:space="preserve">. </w:t>
      </w:r>
    </w:p>
    <w:p w14:paraId="7E6F4441" w14:textId="2086F68C" w:rsidR="005B6B9E" w:rsidRDefault="005B6B9E" w:rsidP="00E13918">
      <w:pPr>
        <w:pStyle w:val="ListParagraph"/>
        <w:numPr>
          <w:ilvl w:val="0"/>
          <w:numId w:val="8"/>
        </w:numPr>
      </w:pPr>
      <w:r>
        <w:t xml:space="preserve">Redlining </w:t>
      </w:r>
      <w:r w:rsidR="00414B46">
        <w:t>concerns</w:t>
      </w:r>
    </w:p>
    <w:p w14:paraId="12E0743C" w14:textId="5C17B888" w:rsidR="001537A5" w:rsidRDefault="00E13918" w:rsidP="001537A5">
      <w:pPr>
        <w:pStyle w:val="ListParagraph"/>
        <w:numPr>
          <w:ilvl w:val="0"/>
          <w:numId w:val="8"/>
        </w:numPr>
      </w:pPr>
      <w:r>
        <w:lastRenderedPageBreak/>
        <w:t>Code Enforcement should have pop-up inspections for apartments that are repeat offenders</w:t>
      </w:r>
      <w:r w:rsidR="001537A5">
        <w:t xml:space="preserve"> for code violations</w:t>
      </w:r>
      <w:r>
        <w:t xml:space="preserve">, </w:t>
      </w:r>
      <w:r w:rsidR="00852DEA">
        <w:t>evaluat</w:t>
      </w:r>
      <w:r>
        <w:t xml:space="preserve">e the safety of </w:t>
      </w:r>
      <w:r w:rsidR="00852DEA">
        <w:t>existing complexes for</w:t>
      </w:r>
      <w:r w:rsidR="009C7460">
        <w:t xml:space="preserve"> </w:t>
      </w:r>
      <w:r w:rsidR="002A37D2">
        <w:t xml:space="preserve">living and </w:t>
      </w:r>
      <w:r w:rsidR="009C7460">
        <w:t>safety standard</w:t>
      </w:r>
      <w:r w:rsidR="00852DEA">
        <w:t>s</w:t>
      </w:r>
      <w:r w:rsidR="009C7460">
        <w:t>.</w:t>
      </w:r>
    </w:p>
    <w:p w14:paraId="39B80B61" w14:textId="77777777" w:rsidR="00E13918" w:rsidRDefault="002663BF" w:rsidP="00E13918">
      <w:pPr>
        <w:pStyle w:val="ListParagraph"/>
        <w:numPr>
          <w:ilvl w:val="0"/>
          <w:numId w:val="8"/>
        </w:numPr>
      </w:pPr>
      <w:r>
        <w:t>S</w:t>
      </w:r>
      <w:r w:rsidR="007022EF">
        <w:t xml:space="preserve">pecifically designed </w:t>
      </w:r>
      <w:r w:rsidR="009C7460">
        <w:t xml:space="preserve">housing </w:t>
      </w:r>
      <w:r w:rsidR="007022EF">
        <w:t>for seniors, with amenities like medical facilities, social spaces, and proximity to public transportation.</w:t>
      </w:r>
    </w:p>
    <w:p w14:paraId="0000000D" w14:textId="281D1765" w:rsidR="00AE6589" w:rsidRDefault="009C7460" w:rsidP="00E13918">
      <w:pPr>
        <w:pStyle w:val="ListParagraph"/>
        <w:numPr>
          <w:ilvl w:val="0"/>
          <w:numId w:val="8"/>
        </w:numPr>
      </w:pPr>
      <w:r>
        <w:t xml:space="preserve">In addition, </w:t>
      </w:r>
      <w:r w:rsidR="00E13918">
        <w:t xml:space="preserve">many </w:t>
      </w:r>
      <w:r>
        <w:t xml:space="preserve">residents would prefer to remain in </w:t>
      </w:r>
      <w:r w:rsidR="003825D4">
        <w:t xml:space="preserve">the </w:t>
      </w:r>
      <w:r>
        <w:t>district and not relocate outside district</w:t>
      </w:r>
      <w:r w:rsidR="003825D4">
        <w:t xml:space="preserve"> if new and renovated quality properties were available and amenities like grocery stores.</w:t>
      </w:r>
    </w:p>
    <w:p w14:paraId="0000000E" w14:textId="3D519949" w:rsidR="00AE6589" w:rsidRDefault="00AE6589"/>
    <w:p w14:paraId="0000000F" w14:textId="07D19869" w:rsidR="00AE6589" w:rsidRPr="003B16E8" w:rsidRDefault="00CB4E9F">
      <w:pPr>
        <w:rPr>
          <w:b/>
        </w:rPr>
      </w:pPr>
      <w:r>
        <w:t xml:space="preserve">5. </w:t>
      </w:r>
      <w:r w:rsidRPr="003B16E8">
        <w:rPr>
          <w:b/>
        </w:rPr>
        <w:t>Parks and Green Spaces:</w:t>
      </w:r>
    </w:p>
    <w:p w14:paraId="009EF553" w14:textId="77777777" w:rsidR="003825D4" w:rsidRDefault="007022EF" w:rsidP="003825D4">
      <w:pPr>
        <w:pStyle w:val="ListParagraph"/>
        <w:numPr>
          <w:ilvl w:val="0"/>
          <w:numId w:val="9"/>
        </w:numPr>
      </w:pPr>
      <w:r>
        <w:t>Create well-maintained parks with walking paths, benches, and areas for picnics and outdoor activities</w:t>
      </w:r>
      <w:r w:rsidR="002663BF">
        <w:t xml:space="preserve"> and special events</w:t>
      </w:r>
      <w:r>
        <w:t xml:space="preserve">. </w:t>
      </w:r>
    </w:p>
    <w:p w14:paraId="6582CE5B" w14:textId="77777777" w:rsidR="003825D4" w:rsidRDefault="007022EF" w:rsidP="003825D4">
      <w:pPr>
        <w:pStyle w:val="ListParagraph"/>
        <w:numPr>
          <w:ilvl w:val="0"/>
          <w:numId w:val="9"/>
        </w:numPr>
      </w:pPr>
      <w:r>
        <w:t>Organize outdoor fitness classes</w:t>
      </w:r>
      <w:r w:rsidR="002663BF">
        <w:t>,</w:t>
      </w:r>
      <w:r w:rsidR="008E5F0D">
        <w:t xml:space="preserve"> </w:t>
      </w:r>
      <w:r w:rsidR="002663BF">
        <w:t xml:space="preserve">neighborhood </w:t>
      </w:r>
      <w:r w:rsidR="002A37D2">
        <w:t>festivals, gardening</w:t>
      </w:r>
      <w:r>
        <w:t xml:space="preserve"> program</w:t>
      </w:r>
      <w:r w:rsidR="008E5F0D">
        <w:t>s,</w:t>
      </w:r>
    </w:p>
    <w:p w14:paraId="00000010" w14:textId="5C503896" w:rsidR="00AE6589" w:rsidRDefault="003825D4" w:rsidP="003825D4">
      <w:pPr>
        <w:pStyle w:val="ListParagraph"/>
        <w:numPr>
          <w:ilvl w:val="0"/>
          <w:numId w:val="9"/>
        </w:numPr>
      </w:pPr>
      <w:r>
        <w:t>M</w:t>
      </w:r>
      <w:r w:rsidR="008E5F0D">
        <w:t xml:space="preserve">aintenance and </w:t>
      </w:r>
      <w:proofErr w:type="gramStart"/>
      <w:r w:rsidR="008E5F0D">
        <w:t>clean</w:t>
      </w:r>
      <w:proofErr w:type="gramEnd"/>
      <w:r w:rsidR="008E5F0D">
        <w:t xml:space="preserve"> restrooms.</w:t>
      </w:r>
    </w:p>
    <w:p w14:paraId="2C5E72AA" w14:textId="77777777" w:rsidR="003825D4" w:rsidRDefault="003825D4"/>
    <w:p w14:paraId="00000012" w14:textId="0E6FDA4D" w:rsidR="00AE6589" w:rsidRDefault="007022EF">
      <w:r>
        <w:t xml:space="preserve">6. </w:t>
      </w:r>
      <w:r w:rsidRPr="003B16E8">
        <w:rPr>
          <w:b/>
        </w:rPr>
        <w:t>Cultural</w:t>
      </w:r>
      <w:r w:rsidR="00CB4E9F" w:rsidRPr="003B16E8">
        <w:rPr>
          <w:b/>
        </w:rPr>
        <w:t xml:space="preserve"> and Recreational Attractions</w:t>
      </w:r>
      <w:r w:rsidR="00CB4E9F">
        <w:t>:</w:t>
      </w:r>
    </w:p>
    <w:p w14:paraId="05590A21" w14:textId="77777777" w:rsidR="003825D4" w:rsidRDefault="007022EF" w:rsidP="003825D4">
      <w:pPr>
        <w:pStyle w:val="ListParagraph"/>
        <w:numPr>
          <w:ilvl w:val="0"/>
          <w:numId w:val="10"/>
        </w:numPr>
      </w:pPr>
      <w:r>
        <w:t>Establish</w:t>
      </w:r>
      <w:r w:rsidR="009C7460">
        <w:t>/</w:t>
      </w:r>
      <w:r w:rsidR="008E5F0D">
        <w:t>expand</w:t>
      </w:r>
      <w:r w:rsidR="009C7460">
        <w:t xml:space="preserve"> </w:t>
      </w:r>
      <w:r>
        <w:t xml:space="preserve">cultural </w:t>
      </w:r>
      <w:r w:rsidR="009C7460">
        <w:t>activities</w:t>
      </w:r>
      <w:r>
        <w:t xml:space="preserve">, and art galleries to promote </w:t>
      </w:r>
      <w:r w:rsidR="009C7460">
        <w:t xml:space="preserve">the </w:t>
      </w:r>
      <w:r>
        <w:t>arts and culture</w:t>
      </w:r>
      <w:r w:rsidR="009C7460">
        <w:t xml:space="preserve"> events to ensure the history and activities of neighborhoods remain</w:t>
      </w:r>
      <w:r w:rsidR="003825D4">
        <w:t>s</w:t>
      </w:r>
      <w:r w:rsidR="009C7460">
        <w:t xml:space="preserve"> relevant</w:t>
      </w:r>
      <w:r>
        <w:t xml:space="preserve">. </w:t>
      </w:r>
    </w:p>
    <w:p w14:paraId="00000014" w14:textId="65C92C8E" w:rsidR="00AE6589" w:rsidRDefault="007022EF" w:rsidP="003825D4">
      <w:pPr>
        <w:pStyle w:val="ListParagraph"/>
        <w:numPr>
          <w:ilvl w:val="0"/>
          <w:numId w:val="10"/>
        </w:numPr>
      </w:pPr>
      <w:r>
        <w:t xml:space="preserve">Organize regular cultural events, </w:t>
      </w:r>
      <w:r w:rsidR="009C7460">
        <w:t>festivals</w:t>
      </w:r>
      <w:r>
        <w:t>, and exhibitions</w:t>
      </w:r>
      <w:r w:rsidR="003825D4">
        <w:t xml:space="preserve"> to bring the community together.</w:t>
      </w:r>
    </w:p>
    <w:p w14:paraId="598A9B4A" w14:textId="77777777" w:rsidR="002A37D2" w:rsidRDefault="002A37D2"/>
    <w:p w14:paraId="00000015" w14:textId="0E5477F5" w:rsidR="00AE6589" w:rsidRPr="003B16E8" w:rsidRDefault="007022EF">
      <w:pPr>
        <w:rPr>
          <w:b/>
        </w:rPr>
      </w:pPr>
      <w:r>
        <w:t xml:space="preserve">7. </w:t>
      </w:r>
      <w:r w:rsidRPr="003825D4">
        <w:rPr>
          <w:b/>
        </w:rPr>
        <w:t>Y</w:t>
      </w:r>
      <w:r w:rsidR="00CB4E9F" w:rsidRPr="003825D4">
        <w:rPr>
          <w:b/>
        </w:rPr>
        <w:t xml:space="preserve">outh Engagement </w:t>
      </w:r>
      <w:r w:rsidR="0019686C" w:rsidRPr="003825D4">
        <w:rPr>
          <w:b/>
        </w:rPr>
        <w:t xml:space="preserve">and Volunteer </w:t>
      </w:r>
      <w:r w:rsidR="00CB4E9F" w:rsidRPr="003825D4">
        <w:rPr>
          <w:b/>
        </w:rPr>
        <w:t>Programs:</w:t>
      </w:r>
    </w:p>
    <w:p w14:paraId="133BC7F4" w14:textId="77777777" w:rsidR="00E13918" w:rsidRDefault="007022EF" w:rsidP="00E13918">
      <w:pPr>
        <w:pStyle w:val="ListParagraph"/>
        <w:numPr>
          <w:ilvl w:val="0"/>
          <w:numId w:val="6"/>
        </w:numPr>
      </w:pPr>
      <w:bookmarkStart w:id="0" w:name="_Hlk162175149"/>
      <w:r>
        <w:t>Launch</w:t>
      </w:r>
      <w:r w:rsidR="0019686C">
        <w:t xml:space="preserve"> and increase</w:t>
      </w:r>
      <w:r>
        <w:t xml:space="preserve"> after-school</w:t>
      </w:r>
      <w:r w:rsidR="0019686C">
        <w:t xml:space="preserve">, </w:t>
      </w:r>
      <w:r w:rsidR="00CB4E9F">
        <w:t xml:space="preserve">weekend </w:t>
      </w:r>
      <w:r>
        <w:t>programs</w:t>
      </w:r>
      <w:r w:rsidR="0019686C">
        <w:t xml:space="preserve"> to help reduce crime activity</w:t>
      </w:r>
      <w:r>
        <w:t>,</w:t>
      </w:r>
      <w:bookmarkEnd w:id="0"/>
    </w:p>
    <w:p w14:paraId="00C9A4FF" w14:textId="6DAECAB7" w:rsidR="00E13918" w:rsidRDefault="003825D4" w:rsidP="00E13918">
      <w:pPr>
        <w:pStyle w:val="ListParagraph"/>
        <w:numPr>
          <w:ilvl w:val="0"/>
          <w:numId w:val="6"/>
        </w:numPr>
      </w:pPr>
      <w:r>
        <w:t xml:space="preserve">Develop </w:t>
      </w:r>
      <w:r w:rsidR="0019686C">
        <w:t>internship opportunities</w:t>
      </w:r>
      <w:r>
        <w:t xml:space="preserve"> with </w:t>
      </w:r>
      <w:proofErr w:type="gramStart"/>
      <w:r>
        <w:t>pay</w:t>
      </w:r>
      <w:proofErr w:type="gramEnd"/>
      <w:r w:rsidR="0019686C">
        <w:t xml:space="preserve"> </w:t>
      </w:r>
    </w:p>
    <w:p w14:paraId="144AA3C8" w14:textId="1268689B" w:rsidR="00E13918" w:rsidRDefault="00E13918" w:rsidP="00E13918">
      <w:pPr>
        <w:pStyle w:val="ListParagraph"/>
        <w:numPr>
          <w:ilvl w:val="0"/>
          <w:numId w:val="6"/>
        </w:numPr>
      </w:pPr>
      <w:r>
        <w:t xml:space="preserve">Develop </w:t>
      </w:r>
      <w:r w:rsidR="007022EF">
        <w:t xml:space="preserve">sports leagues, </w:t>
      </w:r>
      <w:r w:rsidR="008E5F0D">
        <w:t>tournaments,</w:t>
      </w:r>
      <w:r w:rsidR="009C7460">
        <w:t xml:space="preserve"> </w:t>
      </w:r>
      <w:r w:rsidR="007022EF">
        <w:t xml:space="preserve">mentorship </w:t>
      </w:r>
      <w:proofErr w:type="gramStart"/>
      <w:r w:rsidR="007022EF">
        <w:t>initiatives</w:t>
      </w:r>
      <w:proofErr w:type="gramEnd"/>
      <w:r w:rsidR="008E5F0D">
        <w:t xml:space="preserve"> </w:t>
      </w:r>
    </w:p>
    <w:p w14:paraId="01600105" w14:textId="2428C5AF" w:rsidR="00E13918" w:rsidRDefault="003825D4" w:rsidP="00E13918">
      <w:pPr>
        <w:pStyle w:val="ListParagraph"/>
        <w:numPr>
          <w:ilvl w:val="0"/>
          <w:numId w:val="6"/>
        </w:numPr>
      </w:pPr>
      <w:r>
        <w:t>Develop j</w:t>
      </w:r>
      <w:r w:rsidR="008E5F0D">
        <w:t>ob training</w:t>
      </w:r>
      <w:r w:rsidR="007022EF">
        <w:t xml:space="preserve"> to engage and empower youth</w:t>
      </w:r>
      <w:r w:rsidR="0019686C">
        <w:t xml:space="preserve"> </w:t>
      </w:r>
      <w:proofErr w:type="gramStart"/>
      <w:r w:rsidR="0019686C">
        <w:t>involvement</w:t>
      </w:r>
      <w:proofErr w:type="gramEnd"/>
      <w:r w:rsidR="007022EF">
        <w:t xml:space="preserve"> </w:t>
      </w:r>
    </w:p>
    <w:p w14:paraId="00000016" w14:textId="02E619E6" w:rsidR="00AE6589" w:rsidRDefault="003825D4" w:rsidP="00E13918">
      <w:pPr>
        <w:pStyle w:val="ListParagraph"/>
        <w:numPr>
          <w:ilvl w:val="0"/>
          <w:numId w:val="6"/>
        </w:numPr>
      </w:pPr>
      <w:r>
        <w:t>Develop i</w:t>
      </w:r>
      <w:r w:rsidR="00E13918">
        <w:t xml:space="preserve">ntentional and </w:t>
      </w:r>
      <w:r>
        <w:t>customized</w:t>
      </w:r>
      <w:r w:rsidR="00E13918">
        <w:t xml:space="preserve"> </w:t>
      </w:r>
      <w:r w:rsidR="007022EF">
        <w:t xml:space="preserve">programs </w:t>
      </w:r>
      <w:r>
        <w:t xml:space="preserve">that </w:t>
      </w:r>
      <w:r w:rsidR="007022EF">
        <w:t xml:space="preserve">can focus on leadership development, entrepreneurship, </w:t>
      </w:r>
      <w:r w:rsidR="008E5F0D">
        <w:t>vocational tr</w:t>
      </w:r>
      <w:r w:rsidR="007022EF">
        <w:t>a</w:t>
      </w:r>
      <w:r w:rsidR="008E5F0D">
        <w:t>i</w:t>
      </w:r>
      <w:r w:rsidR="007022EF">
        <w:t>n</w:t>
      </w:r>
      <w:r w:rsidR="008E5F0D">
        <w:t xml:space="preserve">ing and </w:t>
      </w:r>
      <w:r w:rsidR="007022EF">
        <w:t>creative arts</w:t>
      </w:r>
      <w:r w:rsidR="008E5F0D">
        <w:t>/music</w:t>
      </w:r>
      <w:r w:rsidR="009C7460">
        <w:t xml:space="preserve"> within the neighborhood</w:t>
      </w:r>
      <w:r w:rsidR="008E5F0D">
        <w:t>s</w:t>
      </w:r>
      <w:r w:rsidR="009C7460">
        <w:t xml:space="preserve"> and district.</w:t>
      </w:r>
    </w:p>
    <w:p w14:paraId="47D6D8D8" w14:textId="77777777" w:rsidR="0019686C" w:rsidRDefault="0019686C"/>
    <w:p w14:paraId="00000018" w14:textId="51646877" w:rsidR="00AE6589" w:rsidRDefault="007022EF">
      <w:r>
        <w:t xml:space="preserve">8. </w:t>
      </w:r>
      <w:r w:rsidRPr="003B16E8">
        <w:rPr>
          <w:b/>
        </w:rPr>
        <w:t>Health and Wellness Center</w:t>
      </w:r>
      <w:r w:rsidR="00CB4E9F" w:rsidRPr="003B16E8">
        <w:rPr>
          <w:b/>
        </w:rPr>
        <w:t>s:</w:t>
      </w:r>
    </w:p>
    <w:p w14:paraId="1E8095E4" w14:textId="77777777" w:rsidR="003825D4" w:rsidRDefault="007022EF" w:rsidP="003825D4">
      <w:pPr>
        <w:pStyle w:val="ListParagraph"/>
        <w:numPr>
          <w:ilvl w:val="0"/>
          <w:numId w:val="11"/>
        </w:numPr>
      </w:pPr>
      <w:r>
        <w:t>Open health clinics and wellness centers that offer affordable</w:t>
      </w:r>
      <w:r w:rsidR="008E5F0D">
        <w:t xml:space="preserve"> and preventive</w:t>
      </w:r>
      <w:r w:rsidR="003825D4">
        <w:t xml:space="preserve">/mental </w:t>
      </w:r>
      <w:r>
        <w:t>healthcare services, wellness programs, and regular health check-ups.</w:t>
      </w:r>
      <w:r w:rsidR="00CB4E9F">
        <w:t xml:space="preserve"> </w:t>
      </w:r>
    </w:p>
    <w:p w14:paraId="00000019" w14:textId="0F600B70" w:rsidR="00AE6589" w:rsidRDefault="00CB4E9F" w:rsidP="003825D4">
      <w:pPr>
        <w:pStyle w:val="ListParagraph"/>
        <w:numPr>
          <w:ilvl w:val="0"/>
          <w:numId w:val="11"/>
        </w:numPr>
      </w:pPr>
      <w:r>
        <w:t>Access weekend services</w:t>
      </w:r>
      <w:r w:rsidR="008E5F0D">
        <w:t xml:space="preserve"> that </w:t>
      </w:r>
      <w:proofErr w:type="gramStart"/>
      <w:r w:rsidR="008E5F0D">
        <w:t>is</w:t>
      </w:r>
      <w:proofErr w:type="gramEnd"/>
      <w:r w:rsidR="008E5F0D">
        <w:t xml:space="preserve"> accessible to transportation.</w:t>
      </w:r>
    </w:p>
    <w:p w14:paraId="6CF55C35" w14:textId="77777777" w:rsidR="001537A5" w:rsidRDefault="001537A5" w:rsidP="001537A5"/>
    <w:p w14:paraId="2CD30BC6" w14:textId="77777777" w:rsidR="001537A5" w:rsidRDefault="001537A5" w:rsidP="001537A5"/>
    <w:p w14:paraId="7AA6DF5A" w14:textId="77777777" w:rsidR="001537A5" w:rsidRDefault="001537A5" w:rsidP="001537A5"/>
    <w:p w14:paraId="447979E2" w14:textId="77777777" w:rsidR="001537A5" w:rsidRDefault="001537A5" w:rsidP="001537A5"/>
    <w:p w14:paraId="22FCEBBE" w14:textId="77777777" w:rsidR="001537A5" w:rsidRDefault="001537A5" w:rsidP="001537A5"/>
    <w:p w14:paraId="1F17BA80" w14:textId="77777777" w:rsidR="001537A5" w:rsidRDefault="001537A5" w:rsidP="001537A5"/>
    <w:p w14:paraId="6983FCEC" w14:textId="77777777" w:rsidR="001537A5" w:rsidRDefault="001537A5" w:rsidP="001537A5"/>
    <w:p w14:paraId="6B8DC882" w14:textId="77777777" w:rsidR="005B0BE7" w:rsidRDefault="005B0BE7" w:rsidP="001537A5"/>
    <w:p w14:paraId="1DB063E9" w14:textId="77777777" w:rsidR="005B0BE7" w:rsidRDefault="005B0BE7" w:rsidP="001537A5"/>
    <w:p w14:paraId="7274F749" w14:textId="77777777" w:rsidR="005B0BE7" w:rsidRDefault="005B0BE7" w:rsidP="001537A5"/>
    <w:p w14:paraId="7E83EE5E" w14:textId="77777777" w:rsidR="005B0BE7" w:rsidRDefault="005B0BE7" w:rsidP="001537A5"/>
    <w:p w14:paraId="772C2EA2" w14:textId="77777777" w:rsidR="001537A5" w:rsidRDefault="001537A5" w:rsidP="001537A5"/>
    <w:p w14:paraId="7FAD6C24" w14:textId="77777777" w:rsidR="001537A5" w:rsidRDefault="001537A5" w:rsidP="001537A5"/>
    <w:p w14:paraId="0000001A" w14:textId="77777777" w:rsidR="00AE6589" w:rsidRDefault="00AE6589"/>
    <w:p w14:paraId="0000001B" w14:textId="2CCE4497" w:rsidR="00AE6589" w:rsidRDefault="007022EF">
      <w:r>
        <w:t xml:space="preserve">9. </w:t>
      </w:r>
      <w:r w:rsidRPr="003B16E8">
        <w:rPr>
          <w:b/>
        </w:rPr>
        <w:t>Farmer</w:t>
      </w:r>
      <w:r w:rsidR="00CB4E9F" w:rsidRPr="003B16E8">
        <w:rPr>
          <w:b/>
        </w:rPr>
        <w:t>'s Markets and Grocery Stores:</w:t>
      </w:r>
    </w:p>
    <w:p w14:paraId="11283E68" w14:textId="77777777" w:rsidR="003825D4" w:rsidRDefault="007022EF" w:rsidP="003825D4">
      <w:pPr>
        <w:pStyle w:val="ListParagraph"/>
        <w:numPr>
          <w:ilvl w:val="0"/>
          <w:numId w:val="12"/>
        </w:numPr>
      </w:pPr>
      <w:r>
        <w:t>Attract reputable grocery store chains</w:t>
      </w:r>
      <w:r w:rsidR="008E5F0D">
        <w:t>/neighborhood stores</w:t>
      </w:r>
      <w:r>
        <w:t xml:space="preserve"> known for fresh and healthy produce. </w:t>
      </w:r>
    </w:p>
    <w:p w14:paraId="19BCAFB1" w14:textId="77777777" w:rsidR="003825D4" w:rsidRDefault="007022EF" w:rsidP="003825D4">
      <w:pPr>
        <w:pStyle w:val="ListParagraph"/>
        <w:numPr>
          <w:ilvl w:val="0"/>
          <w:numId w:val="12"/>
        </w:numPr>
      </w:pPr>
      <w:r>
        <w:t>Encourage local farmers' markets to provide a variety of fresh</w:t>
      </w:r>
      <w:r w:rsidR="006D3E19">
        <w:t xml:space="preserve"> produce </w:t>
      </w:r>
      <w:r w:rsidR="0019686C">
        <w:t xml:space="preserve">in </w:t>
      </w:r>
      <w:r w:rsidR="006D3E19">
        <w:t>food deserts and</w:t>
      </w:r>
      <w:r w:rsidR="008E5F0D">
        <w:t xml:space="preserve"> </w:t>
      </w:r>
      <w:r w:rsidR="006D3E19">
        <w:t xml:space="preserve">provide initiatives </w:t>
      </w:r>
      <w:r w:rsidR="008E5F0D">
        <w:t>and partner</w:t>
      </w:r>
      <w:r w:rsidR="000D2984">
        <w:t>ships</w:t>
      </w:r>
      <w:r w:rsidR="008E5F0D">
        <w:t xml:space="preserve"> with </w:t>
      </w:r>
      <w:r>
        <w:t>local</w:t>
      </w:r>
      <w:r w:rsidR="008E5F0D">
        <w:t xml:space="preserve"> farmers to distribute</w:t>
      </w:r>
      <w:r w:rsidR="006D3E19">
        <w:t xml:space="preserve"> &amp;</w:t>
      </w:r>
      <w:r>
        <w:t xml:space="preserve"> source goods</w:t>
      </w:r>
      <w:r w:rsidR="006D3E19">
        <w:t>/produce</w:t>
      </w:r>
      <w:r>
        <w:t xml:space="preserve">. </w:t>
      </w:r>
    </w:p>
    <w:p w14:paraId="0000001C" w14:textId="6F277EC5" w:rsidR="00AE6589" w:rsidRDefault="007022EF" w:rsidP="003825D4">
      <w:pPr>
        <w:pStyle w:val="ListParagraph"/>
        <w:numPr>
          <w:ilvl w:val="0"/>
          <w:numId w:val="12"/>
        </w:numPr>
      </w:pPr>
      <w:r>
        <w:t>Offer discounts or vouchers for low-income families</w:t>
      </w:r>
      <w:r w:rsidR="006D3E19">
        <w:t xml:space="preserve"> with a visible marketing campaign</w:t>
      </w:r>
      <w:r w:rsidR="003825D4">
        <w:t xml:space="preserve"> where they can be used</w:t>
      </w:r>
      <w:r>
        <w:t>.</w:t>
      </w:r>
    </w:p>
    <w:p w14:paraId="0000001D" w14:textId="77777777" w:rsidR="00AE6589" w:rsidRDefault="00AE6589"/>
    <w:p w14:paraId="0000001E" w14:textId="0665FBE1" w:rsidR="00AE6589" w:rsidRPr="003B16E8" w:rsidRDefault="00CB4E9F">
      <w:pPr>
        <w:rPr>
          <w:b/>
        </w:rPr>
      </w:pPr>
      <w:r>
        <w:t xml:space="preserve">10. </w:t>
      </w:r>
      <w:r w:rsidRPr="003B16E8">
        <w:rPr>
          <w:b/>
        </w:rPr>
        <w:t>Promote Local Businesses:</w:t>
      </w:r>
    </w:p>
    <w:p w14:paraId="7BDCC7B9" w14:textId="66284032" w:rsidR="003825D4" w:rsidRDefault="0085304D" w:rsidP="0085304D">
      <w:pPr>
        <w:pStyle w:val="ListParagraph"/>
        <w:numPr>
          <w:ilvl w:val="0"/>
          <w:numId w:val="13"/>
        </w:numPr>
      </w:pPr>
      <w:r>
        <w:t xml:space="preserve">Identify and seek on-going funding resources to provide for small businesses to remain in District, by offering incentive packages, technical assistance, mentorship and </w:t>
      </w:r>
      <w:proofErr w:type="gramStart"/>
      <w:r>
        <w:t>opportunity  incentives</w:t>
      </w:r>
      <w:proofErr w:type="gramEnd"/>
      <w:r>
        <w:t xml:space="preserve"> for small businesses and developers to build in targeted areas. </w:t>
      </w:r>
    </w:p>
    <w:p w14:paraId="79A42901" w14:textId="386D7F75" w:rsidR="0085304D" w:rsidRDefault="003825D4" w:rsidP="0085304D">
      <w:pPr>
        <w:pStyle w:val="ListParagraph"/>
        <w:numPr>
          <w:ilvl w:val="0"/>
          <w:numId w:val="13"/>
        </w:numPr>
      </w:pPr>
      <w:r>
        <w:t>S</w:t>
      </w:r>
      <w:r w:rsidR="007022EF">
        <w:t>upport for startups</w:t>
      </w:r>
      <w:r w:rsidR="006D3E19">
        <w:t>, renovations and facade support for businesses to remain in the district.</w:t>
      </w:r>
      <w:r w:rsidR="007022EF">
        <w:t xml:space="preserve"> </w:t>
      </w:r>
    </w:p>
    <w:p w14:paraId="0B332CC7" w14:textId="4762F55B" w:rsidR="00B97DD9" w:rsidRDefault="00B97DD9" w:rsidP="003825D4">
      <w:pPr>
        <w:pStyle w:val="ListParagraph"/>
        <w:numPr>
          <w:ilvl w:val="0"/>
          <w:numId w:val="13"/>
        </w:numPr>
      </w:pPr>
      <w:r>
        <w:t>Preserve historical sites and buildings to develop a res</w:t>
      </w:r>
      <w:r w:rsidR="0085304D">
        <w:t>toration plan and attract new/existing businesses.</w:t>
      </w:r>
    </w:p>
    <w:p w14:paraId="0000001F" w14:textId="2E360A70" w:rsidR="00AE6589" w:rsidRDefault="006D3E19" w:rsidP="003825D4">
      <w:pPr>
        <w:pStyle w:val="ListParagraph"/>
        <w:numPr>
          <w:ilvl w:val="0"/>
          <w:numId w:val="13"/>
        </w:numPr>
      </w:pPr>
      <w:r>
        <w:t>Develop and manage</w:t>
      </w:r>
      <w:r w:rsidR="007022EF">
        <w:t xml:space="preserve"> </w:t>
      </w:r>
      <w:r w:rsidR="002A37D2">
        <w:t>an</w:t>
      </w:r>
      <w:r w:rsidR="007022EF">
        <w:t xml:space="preserve"> entrepreneurial ecosystem that appeals to the youth.</w:t>
      </w:r>
    </w:p>
    <w:p w14:paraId="79FA5169" w14:textId="77777777" w:rsidR="003825D4" w:rsidRDefault="003825D4"/>
    <w:p w14:paraId="3A3C337E" w14:textId="77777777" w:rsidR="003825D4" w:rsidRDefault="003825D4"/>
    <w:p w14:paraId="00000021" w14:textId="7DF49EFC" w:rsidR="00AE6589" w:rsidRPr="003B16E8" w:rsidRDefault="00CB4E9F">
      <w:pPr>
        <w:rPr>
          <w:b/>
        </w:rPr>
      </w:pPr>
      <w:r>
        <w:t xml:space="preserve">11. </w:t>
      </w:r>
      <w:r w:rsidRPr="003B16E8">
        <w:rPr>
          <w:b/>
        </w:rPr>
        <w:t xml:space="preserve">Safety and </w:t>
      </w:r>
      <w:r w:rsidR="00A13FBB">
        <w:rPr>
          <w:b/>
        </w:rPr>
        <w:t>Crime</w:t>
      </w:r>
      <w:r w:rsidRPr="003B16E8">
        <w:rPr>
          <w:b/>
        </w:rPr>
        <w:t>:</w:t>
      </w:r>
    </w:p>
    <w:p w14:paraId="25ACD7A5" w14:textId="4C9945A9" w:rsidR="0085304D" w:rsidRDefault="0085304D" w:rsidP="0085304D">
      <w:pPr>
        <w:pStyle w:val="ListParagraph"/>
        <w:numPr>
          <w:ilvl w:val="0"/>
          <w:numId w:val="14"/>
        </w:numPr>
      </w:pPr>
      <w:r>
        <w:t>Work with JSO Sheriff Waters to create Sub-Station in high crime areas to decrease crime in targeted zone.</w:t>
      </w:r>
    </w:p>
    <w:p w14:paraId="659A346F" w14:textId="36458FDD" w:rsidR="00543D95" w:rsidRDefault="00762A79" w:rsidP="003825D4">
      <w:pPr>
        <w:pStyle w:val="ListParagraph"/>
        <w:numPr>
          <w:ilvl w:val="0"/>
          <w:numId w:val="14"/>
        </w:numPr>
      </w:pPr>
      <w:r>
        <w:t xml:space="preserve">Increase </w:t>
      </w:r>
      <w:r w:rsidR="007022EF">
        <w:t xml:space="preserve">neighborhood </w:t>
      </w:r>
      <w:r>
        <w:t xml:space="preserve">police </w:t>
      </w:r>
      <w:r w:rsidR="007022EF">
        <w:t xml:space="preserve">presence and community policing </w:t>
      </w:r>
      <w:r w:rsidR="00C45CAA">
        <w:t xml:space="preserve">engagement </w:t>
      </w:r>
      <w:r w:rsidR="007022EF">
        <w:t>program</w:t>
      </w:r>
      <w:r w:rsidR="005A669F">
        <w:t xml:space="preserve">s </w:t>
      </w:r>
      <w:r>
        <w:t>to build trust and respect</w:t>
      </w:r>
      <w:r w:rsidR="003C591D">
        <w:t xml:space="preserve">. </w:t>
      </w:r>
      <w:r w:rsidR="002A37D2">
        <w:t>(</w:t>
      </w:r>
      <w:r w:rsidR="003C591D">
        <w:t>W</w:t>
      </w:r>
      <w:r w:rsidR="005A669F">
        <w:t>hen we see something and report anonymously, officers come to our home</w:t>
      </w:r>
      <w:r w:rsidR="00C45CAA">
        <w:t>s</w:t>
      </w:r>
      <w:r w:rsidR="002A37D2">
        <w:t xml:space="preserve">, we are </w:t>
      </w:r>
      <w:r w:rsidR="00543D95">
        <w:t>advised</w:t>
      </w:r>
      <w:r w:rsidR="002A37D2">
        <w:t xml:space="preserve">, </w:t>
      </w:r>
      <w:r w:rsidR="00C45CAA">
        <w:t xml:space="preserve">that is not </w:t>
      </w:r>
      <w:proofErr w:type="spellStart"/>
      <w:proofErr w:type="gramStart"/>
      <w:r w:rsidR="003C591D">
        <w:t>suppose</w:t>
      </w:r>
      <w:proofErr w:type="gramEnd"/>
      <w:r w:rsidR="003C591D">
        <w:t xml:space="preserve"> to</w:t>
      </w:r>
      <w:proofErr w:type="spellEnd"/>
      <w:r w:rsidR="00C45CAA">
        <w:t xml:space="preserve"> happen</w:t>
      </w:r>
      <w:r w:rsidR="002A37D2">
        <w:t>, but it does. I</w:t>
      </w:r>
      <w:r w:rsidR="005A669F">
        <w:t>t puts us in danger, so we stay silen</w:t>
      </w:r>
      <w:r w:rsidR="00C45CAA">
        <w:t>t, even if we see something.</w:t>
      </w:r>
      <w:r w:rsidR="002A37D2">
        <w:t>)</w:t>
      </w:r>
      <w:r w:rsidR="00C45CAA">
        <w:t xml:space="preserve"> </w:t>
      </w:r>
    </w:p>
    <w:p w14:paraId="40AD9129" w14:textId="18B6DD16" w:rsidR="00543D95" w:rsidRDefault="00A13FBB" w:rsidP="003825D4">
      <w:pPr>
        <w:pStyle w:val="ListParagraph"/>
        <w:numPr>
          <w:ilvl w:val="0"/>
          <w:numId w:val="14"/>
        </w:numPr>
      </w:pPr>
      <w:r>
        <w:t xml:space="preserve">We need </w:t>
      </w:r>
      <w:r w:rsidR="005B0BE7">
        <w:t>officers’</w:t>
      </w:r>
      <w:r>
        <w:t xml:space="preserve"> c</w:t>
      </w:r>
      <w:r w:rsidR="00762A79">
        <w:t xml:space="preserve">ontinuity and </w:t>
      </w:r>
      <w:r w:rsidR="000D2984">
        <w:t xml:space="preserve">encourage </w:t>
      </w:r>
      <w:r w:rsidR="00762A79">
        <w:t>better customer service</w:t>
      </w:r>
      <w:r w:rsidR="005A669F">
        <w:t xml:space="preserve">. </w:t>
      </w:r>
      <w:r w:rsidR="00543D95">
        <w:t xml:space="preserve">Most are nice. </w:t>
      </w:r>
      <w:r w:rsidR="005A669F">
        <w:t>(</w:t>
      </w:r>
      <w:r w:rsidR="00543D95">
        <w:t xml:space="preserve">Some </w:t>
      </w:r>
      <w:r w:rsidR="005A669F">
        <w:t>Officers</w:t>
      </w:r>
      <w:r w:rsidR="00762A79">
        <w:t xml:space="preserve"> don’t respect the residents on the Northside, </w:t>
      </w:r>
      <w:r w:rsidR="003C591D">
        <w:t xml:space="preserve">not all residents are criminals, </w:t>
      </w:r>
      <w:r w:rsidR="00581FA3">
        <w:t xml:space="preserve">officers </w:t>
      </w:r>
      <w:r w:rsidR="00762A79">
        <w:t xml:space="preserve">don’t </w:t>
      </w:r>
      <w:r w:rsidR="005A669F">
        <w:t xml:space="preserve">care, too much </w:t>
      </w:r>
      <w:r w:rsidR="000D2984">
        <w:t xml:space="preserve">visible </w:t>
      </w:r>
      <w:r w:rsidR="005A669F">
        <w:t>Profiling</w:t>
      </w:r>
      <w:r w:rsidR="00762A79">
        <w:t xml:space="preserve">). </w:t>
      </w:r>
    </w:p>
    <w:p w14:paraId="663E838D" w14:textId="77777777" w:rsidR="00543D95" w:rsidRDefault="005A669F" w:rsidP="003825D4">
      <w:pPr>
        <w:pStyle w:val="ListParagraph"/>
        <w:numPr>
          <w:ilvl w:val="0"/>
          <w:numId w:val="14"/>
        </w:numPr>
      </w:pPr>
      <w:r>
        <w:t>A</w:t>
      </w:r>
      <w:r w:rsidR="00A13FBB">
        <w:t>dd</w:t>
      </w:r>
      <w:r w:rsidR="00543D95">
        <w:t xml:space="preserve"> additional</w:t>
      </w:r>
      <w:r w:rsidR="007022EF">
        <w:t xml:space="preserve"> </w:t>
      </w:r>
      <w:r w:rsidR="00543D95">
        <w:t xml:space="preserve">police and or </w:t>
      </w:r>
      <w:r w:rsidR="007022EF">
        <w:t xml:space="preserve">surveillance cameras in public </w:t>
      </w:r>
      <w:r>
        <w:t xml:space="preserve">spaces, where </w:t>
      </w:r>
      <w:r w:rsidR="00C45CAA">
        <w:t>there is an increase</w:t>
      </w:r>
      <w:r>
        <w:t xml:space="preserve"> of reported </w:t>
      </w:r>
      <w:r w:rsidR="00A13FBB">
        <w:t>crime</w:t>
      </w:r>
      <w:r>
        <w:t>s</w:t>
      </w:r>
      <w:r w:rsidR="00A13FBB">
        <w:t xml:space="preserve"> </w:t>
      </w:r>
      <w:r>
        <w:t xml:space="preserve">in </w:t>
      </w:r>
      <w:r w:rsidR="00C45CAA">
        <w:t>the neighborhood</w:t>
      </w:r>
      <w:r w:rsidR="003C591D">
        <w:t>s</w:t>
      </w:r>
      <w:r w:rsidR="00C45CAA">
        <w:t xml:space="preserve">. </w:t>
      </w:r>
    </w:p>
    <w:p w14:paraId="4DB97996" w14:textId="77777777" w:rsidR="00543D95" w:rsidRDefault="00A13FBB" w:rsidP="003825D4">
      <w:pPr>
        <w:pStyle w:val="ListParagraph"/>
        <w:numPr>
          <w:ilvl w:val="0"/>
          <w:numId w:val="14"/>
        </w:numPr>
      </w:pPr>
      <w:r>
        <w:t xml:space="preserve">Evaluate </w:t>
      </w:r>
      <w:r w:rsidR="00543D95">
        <w:t xml:space="preserve">crime </w:t>
      </w:r>
      <w:r>
        <w:t>data and continue to share with residents</w:t>
      </w:r>
      <w:r w:rsidR="00581FA3">
        <w:t xml:space="preserve"> in community meetings</w:t>
      </w:r>
      <w:r w:rsidR="003C591D">
        <w:t>.</w:t>
      </w:r>
    </w:p>
    <w:p w14:paraId="06B7D756" w14:textId="09396142" w:rsidR="00543D95" w:rsidRDefault="000D2984" w:rsidP="003825D4">
      <w:pPr>
        <w:pStyle w:val="ListParagraph"/>
        <w:numPr>
          <w:ilvl w:val="0"/>
          <w:numId w:val="14"/>
        </w:numPr>
      </w:pPr>
      <w:r>
        <w:t xml:space="preserve">Develop a </w:t>
      </w:r>
      <w:r w:rsidR="00543D95">
        <w:t>customized</w:t>
      </w:r>
      <w:r>
        <w:t xml:space="preserve"> pilot mail pi</w:t>
      </w:r>
      <w:r w:rsidR="00543D95">
        <w:t>e</w:t>
      </w:r>
      <w:r>
        <w:t>ce and or a digitized report for high crime neighborhoods to inform and engage</w:t>
      </w:r>
      <w:r w:rsidR="00543D95">
        <w:t xml:space="preserve"> residents</w:t>
      </w:r>
      <w:r w:rsidR="00581FA3">
        <w:t>, especially for seniors that can’t drive and or don’t travel at night.</w:t>
      </w:r>
      <w:r>
        <w:t xml:space="preserve"> </w:t>
      </w:r>
    </w:p>
    <w:p w14:paraId="2BD0FA0D" w14:textId="77777777" w:rsidR="00543D95" w:rsidRDefault="00A13FBB" w:rsidP="003825D4">
      <w:pPr>
        <w:pStyle w:val="ListParagraph"/>
        <w:numPr>
          <w:ilvl w:val="0"/>
          <w:numId w:val="14"/>
        </w:numPr>
      </w:pPr>
      <w:r>
        <w:t xml:space="preserve">Develop a community round table </w:t>
      </w:r>
      <w:r w:rsidR="000D2984">
        <w:t xml:space="preserve">with selected leaders/youth to </w:t>
      </w:r>
      <w:r>
        <w:t>discuss</w:t>
      </w:r>
      <w:r w:rsidR="000D2984">
        <w:t xml:space="preserve"> </w:t>
      </w:r>
      <w:r w:rsidR="00581FA3">
        <w:t xml:space="preserve">new and remaining </w:t>
      </w:r>
      <w:r w:rsidR="000D2984">
        <w:t>issues</w:t>
      </w:r>
      <w:r>
        <w:t xml:space="preserve"> in the neighborhoods</w:t>
      </w:r>
      <w:r w:rsidR="00581FA3">
        <w:t>.</w:t>
      </w:r>
    </w:p>
    <w:p w14:paraId="29014F0F" w14:textId="65FEE6A1" w:rsidR="00543D95" w:rsidRDefault="00C148F7" w:rsidP="003825D4">
      <w:pPr>
        <w:pStyle w:val="ListParagraph"/>
        <w:numPr>
          <w:ilvl w:val="0"/>
          <w:numId w:val="14"/>
        </w:numPr>
      </w:pPr>
      <w:r>
        <w:t>Does the Neighborhood</w:t>
      </w:r>
      <w:r w:rsidR="00543D95">
        <w:t xml:space="preserve"> Wat</w:t>
      </w:r>
      <w:r>
        <w:t>ch</w:t>
      </w:r>
      <w:r w:rsidR="00A13FBB">
        <w:t xml:space="preserve"> </w:t>
      </w:r>
      <w:r>
        <w:t xml:space="preserve">still </w:t>
      </w:r>
      <w:r w:rsidR="005B0BE7">
        <w:t>exist?</w:t>
      </w:r>
    </w:p>
    <w:p w14:paraId="55AE5801" w14:textId="77777777" w:rsidR="005B0BE7" w:rsidRDefault="005B0BE7" w:rsidP="005B0BE7"/>
    <w:p w14:paraId="6782BE8A" w14:textId="77777777" w:rsidR="005B0BE7" w:rsidRDefault="005B0BE7" w:rsidP="005B0BE7"/>
    <w:p w14:paraId="7F0C72FA" w14:textId="77777777" w:rsidR="005B0BE7" w:rsidRDefault="005B0BE7" w:rsidP="005B0BE7"/>
    <w:p w14:paraId="7A41463C" w14:textId="77777777" w:rsidR="005B0BE7" w:rsidRDefault="005B0BE7" w:rsidP="005B0BE7"/>
    <w:p w14:paraId="1CCEB7C8" w14:textId="77777777" w:rsidR="005B0BE7" w:rsidRDefault="005B0BE7" w:rsidP="005B0BE7"/>
    <w:p w14:paraId="31AE0DDC" w14:textId="170B2295" w:rsidR="00581FA3" w:rsidRDefault="00581FA3" w:rsidP="003825D4">
      <w:pPr>
        <w:pStyle w:val="ListParagraph"/>
        <w:numPr>
          <w:ilvl w:val="0"/>
          <w:numId w:val="14"/>
        </w:numPr>
      </w:pPr>
      <w:r>
        <w:t>D</w:t>
      </w:r>
      <w:r w:rsidR="00A13FBB">
        <w:t xml:space="preserve">evelop a report card system for feedback on </w:t>
      </w:r>
      <w:r w:rsidR="003C591D">
        <w:t>officers</w:t>
      </w:r>
      <w:r w:rsidR="00A13FBB">
        <w:t xml:space="preserve"> </w:t>
      </w:r>
      <w:r w:rsidR="005A669F">
        <w:t xml:space="preserve">regarding </w:t>
      </w:r>
      <w:r w:rsidR="00A13FBB">
        <w:t>customer service</w:t>
      </w:r>
      <w:r w:rsidR="000D2984">
        <w:t>. O</w:t>
      </w:r>
      <w:r w:rsidR="00C45CAA">
        <w:t xml:space="preserve">fficers can </w:t>
      </w:r>
      <w:r w:rsidR="000D2984">
        <w:t>distribute cards</w:t>
      </w:r>
      <w:r w:rsidR="00C45CAA">
        <w:t xml:space="preserve"> to residents </w:t>
      </w:r>
      <w:r w:rsidR="003C591D">
        <w:t xml:space="preserve">regarding </w:t>
      </w:r>
      <w:r w:rsidR="000D2984">
        <w:t>their</w:t>
      </w:r>
      <w:r w:rsidR="003C591D">
        <w:t xml:space="preserve"> service/feed</w:t>
      </w:r>
      <w:r>
        <w:t>b</w:t>
      </w:r>
      <w:r w:rsidR="003C591D">
        <w:t>ack</w:t>
      </w:r>
      <w:r>
        <w:t xml:space="preserve"> for resident engagement</w:t>
      </w:r>
      <w:r w:rsidR="00543D95">
        <w:t xml:space="preserve"> when tickets are distributed </w:t>
      </w:r>
      <w:r w:rsidR="00C148F7">
        <w:t xml:space="preserve">and </w:t>
      </w:r>
      <w:r w:rsidR="00543D95">
        <w:t>or house calls</w:t>
      </w:r>
      <w:r w:rsidR="00C148F7">
        <w:t xml:space="preserve"> or any encounter.</w:t>
      </w:r>
    </w:p>
    <w:p w14:paraId="7A09C713" w14:textId="439B0727" w:rsidR="00543D95" w:rsidRDefault="00543D95" w:rsidP="003825D4">
      <w:pPr>
        <w:pStyle w:val="ListParagraph"/>
        <w:numPr>
          <w:ilvl w:val="0"/>
          <w:numId w:val="14"/>
        </w:numPr>
      </w:pPr>
      <w:r>
        <w:t>Launch and increase after-school, weekend programs to help reduce crime activity.</w:t>
      </w:r>
    </w:p>
    <w:p w14:paraId="43271AB2" w14:textId="77777777" w:rsidR="001537A5" w:rsidRDefault="001537A5"/>
    <w:p w14:paraId="00000024" w14:textId="53B28852" w:rsidR="00AE6589" w:rsidRPr="003B16E8" w:rsidRDefault="007022EF">
      <w:pPr>
        <w:rPr>
          <w:b/>
        </w:rPr>
      </w:pPr>
      <w:r>
        <w:t>1</w:t>
      </w:r>
      <w:r w:rsidR="00CB4E9F">
        <w:t xml:space="preserve">2. </w:t>
      </w:r>
      <w:r w:rsidR="00CB4E9F" w:rsidRPr="003B16E8">
        <w:rPr>
          <w:b/>
        </w:rPr>
        <w:t>Cultural Exchange Programs:</w:t>
      </w:r>
    </w:p>
    <w:p w14:paraId="00000025" w14:textId="61B1745D" w:rsidR="00AE6589" w:rsidRDefault="007022EF">
      <w:r>
        <w:t xml:space="preserve">Partner with schools and community organizations to create intergenerational programs where youth and </w:t>
      </w:r>
      <w:r w:rsidR="000D2984">
        <w:t>residents</w:t>
      </w:r>
      <w:r>
        <w:t xml:space="preserve"> can learn from each other and share </w:t>
      </w:r>
      <w:r w:rsidR="00F317F7">
        <w:t xml:space="preserve">experiences. (you can use existing/new community programs, school programs, civic clubs, churches, NAACP, Urban League, Leadership </w:t>
      </w:r>
      <w:r w:rsidR="00C148F7">
        <w:t>Jacksonville (</w:t>
      </w:r>
      <w:r w:rsidR="00F317F7">
        <w:t>Adult/Youth), etc.</w:t>
      </w:r>
    </w:p>
    <w:p w14:paraId="02B6E389" w14:textId="77777777" w:rsidR="003C591D" w:rsidRDefault="003C591D"/>
    <w:p w14:paraId="40962570" w14:textId="1A707C40" w:rsidR="0089544D" w:rsidRDefault="005B0BE7" w:rsidP="0089544D">
      <w:pPr>
        <w:rPr>
          <w:b/>
          <w:bCs/>
        </w:rPr>
      </w:pPr>
      <w:r>
        <w:t xml:space="preserve">13. </w:t>
      </w:r>
      <w:r w:rsidR="0089544D" w:rsidRPr="001537A5">
        <w:rPr>
          <w:b/>
          <w:bCs/>
        </w:rPr>
        <w:t>Economic Development/Quality of Life</w:t>
      </w:r>
    </w:p>
    <w:p w14:paraId="5B26FE18" w14:textId="6E6CF17F" w:rsidR="0089544D" w:rsidRDefault="0089544D" w:rsidP="0089544D">
      <w:pPr>
        <w:pStyle w:val="ListParagraph"/>
        <w:numPr>
          <w:ilvl w:val="0"/>
          <w:numId w:val="20"/>
        </w:numPr>
      </w:pPr>
      <w:r w:rsidRPr="0089544D">
        <w:t xml:space="preserve">Stimulate economic development by promoting growth of </w:t>
      </w:r>
      <w:r w:rsidR="00B97DD9">
        <w:t xml:space="preserve">new/existing </w:t>
      </w:r>
      <w:r w:rsidRPr="0089544D">
        <w:t>small</w:t>
      </w:r>
      <w:r>
        <w:t xml:space="preserve"> businesses.</w:t>
      </w:r>
    </w:p>
    <w:p w14:paraId="01EED8B5" w14:textId="259CD0CA" w:rsidR="0089544D" w:rsidRDefault="0089544D" w:rsidP="0089544D">
      <w:pPr>
        <w:pStyle w:val="ListParagraph"/>
        <w:numPr>
          <w:ilvl w:val="0"/>
          <w:numId w:val="20"/>
        </w:numPr>
      </w:pPr>
      <w:r>
        <w:t xml:space="preserve">Stimulate </w:t>
      </w:r>
      <w:r w:rsidR="00B97DD9">
        <w:t>economic</w:t>
      </w:r>
      <w:r>
        <w:t xml:space="preserve"> activities, local job initiatives and workforce development.</w:t>
      </w:r>
    </w:p>
    <w:p w14:paraId="42FC4024" w14:textId="77777777" w:rsidR="0089544D" w:rsidRDefault="0089544D" w:rsidP="0089544D">
      <w:pPr>
        <w:pStyle w:val="ListParagraph"/>
        <w:numPr>
          <w:ilvl w:val="0"/>
          <w:numId w:val="20"/>
        </w:numPr>
      </w:pPr>
      <w:r>
        <w:t>Support new and existing crime prevention initiatives.</w:t>
      </w:r>
    </w:p>
    <w:p w14:paraId="591B0827" w14:textId="3FC5B1CD" w:rsidR="00B97DD9" w:rsidRDefault="00B97DD9" w:rsidP="0089544D">
      <w:pPr>
        <w:pStyle w:val="ListParagraph"/>
        <w:numPr>
          <w:ilvl w:val="0"/>
          <w:numId w:val="20"/>
        </w:numPr>
      </w:pPr>
      <w:bookmarkStart w:id="1" w:name="_Hlk162179789"/>
      <w:r>
        <w:t xml:space="preserve">Work with JSO Sheriff Waters to create </w:t>
      </w:r>
      <w:r w:rsidR="00DE0923">
        <w:t xml:space="preserve">a </w:t>
      </w:r>
      <w:r>
        <w:t xml:space="preserve">Sub-Station in </w:t>
      </w:r>
      <w:r w:rsidR="00DE0923">
        <w:t>high</w:t>
      </w:r>
      <w:r>
        <w:t xml:space="preserve"> crime </w:t>
      </w:r>
      <w:r w:rsidR="00DE0923">
        <w:t>areas</w:t>
      </w:r>
      <w:r>
        <w:t xml:space="preserve"> to decrease crime in targeted </w:t>
      </w:r>
      <w:r w:rsidR="00DE0923">
        <w:t>zone.</w:t>
      </w:r>
    </w:p>
    <w:bookmarkEnd w:id="1"/>
    <w:p w14:paraId="1B88C597" w14:textId="674723D6" w:rsidR="0089544D" w:rsidRDefault="0089544D" w:rsidP="0089544D">
      <w:pPr>
        <w:pStyle w:val="ListParagraph"/>
        <w:numPr>
          <w:ilvl w:val="0"/>
          <w:numId w:val="20"/>
        </w:numPr>
      </w:pPr>
      <w:r>
        <w:t>Evaluate and install road crossings in high traffic and intersections neighborhoods.</w:t>
      </w:r>
    </w:p>
    <w:p w14:paraId="62357B3F" w14:textId="77777777" w:rsidR="0089544D" w:rsidRDefault="0089544D" w:rsidP="0089544D">
      <w:pPr>
        <w:pStyle w:val="ListParagraph"/>
        <w:numPr>
          <w:ilvl w:val="0"/>
          <w:numId w:val="20"/>
        </w:numPr>
      </w:pPr>
      <w:r>
        <w:t>Consider a targeted pilot Overlay District along the Corridors</w:t>
      </w:r>
    </w:p>
    <w:p w14:paraId="7834AF40" w14:textId="7775DCD4" w:rsidR="0089544D" w:rsidRDefault="0089544D" w:rsidP="00B97DD9">
      <w:pPr>
        <w:pStyle w:val="ListParagraph"/>
        <w:numPr>
          <w:ilvl w:val="0"/>
          <w:numId w:val="20"/>
        </w:numPr>
      </w:pPr>
      <w:r>
        <w:t xml:space="preserve">Evaluate and legislate zoning applications and zoning practices on the corridors to ensure the number of liquor stores and adult gaming near churches or </w:t>
      </w:r>
      <w:r w:rsidR="00DE0923">
        <w:t>daycares.</w:t>
      </w:r>
    </w:p>
    <w:p w14:paraId="1189CEBC" w14:textId="6F94AEF1" w:rsidR="00DE0923" w:rsidRDefault="00DE0923" w:rsidP="00DE0923">
      <w:pPr>
        <w:pStyle w:val="ListParagraph"/>
        <w:numPr>
          <w:ilvl w:val="0"/>
          <w:numId w:val="20"/>
        </w:numPr>
      </w:pPr>
      <w:r>
        <w:t>Removal of Septic Tanks for community neighborhoods and businesses along the corridor.</w:t>
      </w:r>
    </w:p>
    <w:p w14:paraId="25BA858A" w14:textId="77777777" w:rsidR="0089544D" w:rsidRDefault="0089544D"/>
    <w:p w14:paraId="3968876C" w14:textId="183433F9" w:rsidR="003C591D" w:rsidRDefault="00CB4E9F" w:rsidP="0089544D">
      <w:pPr>
        <w:ind w:left="720"/>
      </w:pPr>
      <w:r w:rsidRPr="003B16E8">
        <w:rPr>
          <w:b/>
        </w:rPr>
        <w:t>Sustainable Practices:</w:t>
      </w:r>
    </w:p>
    <w:p w14:paraId="298B127B" w14:textId="09D6252C" w:rsidR="00B97DD9" w:rsidRDefault="00B97DD9" w:rsidP="00C148F7">
      <w:pPr>
        <w:pStyle w:val="ListParagraph"/>
        <w:numPr>
          <w:ilvl w:val="0"/>
          <w:numId w:val="15"/>
        </w:numPr>
      </w:pPr>
      <w:r>
        <w:t xml:space="preserve">Promote and protect the environmental waterways of the Trout River, Ribault River, Moncrief Creek and </w:t>
      </w:r>
      <w:r w:rsidR="00DE0923">
        <w:t>tributaries.</w:t>
      </w:r>
    </w:p>
    <w:p w14:paraId="66B751DC" w14:textId="53DEE885" w:rsidR="00C148F7" w:rsidRDefault="007022EF" w:rsidP="00C148F7">
      <w:pPr>
        <w:pStyle w:val="ListParagraph"/>
        <w:numPr>
          <w:ilvl w:val="0"/>
          <w:numId w:val="15"/>
        </w:numPr>
      </w:pPr>
      <w:r>
        <w:t>Implement sustainable initiatives such as community gardens, recycling programs, and green energy projects to make the Northside environmentally friendly</w:t>
      </w:r>
      <w:r w:rsidR="003C591D">
        <w:t xml:space="preserve"> and beautiful</w:t>
      </w:r>
      <w:r>
        <w:t>.</w:t>
      </w:r>
      <w:r w:rsidR="003C591D">
        <w:t xml:space="preserve"> </w:t>
      </w:r>
    </w:p>
    <w:p w14:paraId="345407B8" w14:textId="36AA0FB5" w:rsidR="00C148F7" w:rsidRDefault="009E262C" w:rsidP="00C148F7">
      <w:pPr>
        <w:pStyle w:val="ListParagraph"/>
        <w:numPr>
          <w:ilvl w:val="0"/>
          <w:numId w:val="15"/>
        </w:numPr>
      </w:pPr>
      <w:r>
        <w:t>Consider l</w:t>
      </w:r>
      <w:r w:rsidR="003C591D">
        <w:t>andscaping</w:t>
      </w:r>
      <w:r>
        <w:t>, b</w:t>
      </w:r>
      <w:r w:rsidR="003C591D">
        <w:t>eautification</w:t>
      </w:r>
      <w:r>
        <w:t xml:space="preserve">, </w:t>
      </w:r>
      <w:r w:rsidR="00581FA3">
        <w:t xml:space="preserve">and </w:t>
      </w:r>
      <w:r>
        <w:t xml:space="preserve">maintenance </w:t>
      </w:r>
      <w:r w:rsidR="00904DC1">
        <w:t xml:space="preserve">initiatives </w:t>
      </w:r>
      <w:r w:rsidR="00581FA3">
        <w:t xml:space="preserve">for </w:t>
      </w:r>
      <w:r w:rsidR="003C591D">
        <w:t>the median</w:t>
      </w:r>
      <w:r>
        <w:t>s</w:t>
      </w:r>
      <w:r w:rsidR="00581FA3">
        <w:t xml:space="preserve"> in the corridors</w:t>
      </w:r>
      <w:r>
        <w:t xml:space="preserve">. </w:t>
      </w:r>
    </w:p>
    <w:p w14:paraId="33B96F2D" w14:textId="77777777" w:rsidR="00C148F7" w:rsidRDefault="003C591D" w:rsidP="00C148F7">
      <w:pPr>
        <w:pStyle w:val="ListParagraph"/>
        <w:numPr>
          <w:ilvl w:val="0"/>
          <w:numId w:val="15"/>
        </w:numPr>
      </w:pPr>
      <w:r>
        <w:t xml:space="preserve">Increase tree </w:t>
      </w:r>
      <w:r w:rsidR="00904DC1">
        <w:t xml:space="preserve">planting on the </w:t>
      </w:r>
      <w:r w:rsidR="00581FA3">
        <w:t>corridors</w:t>
      </w:r>
      <w:r w:rsidR="00904DC1">
        <w:t xml:space="preserve">, </w:t>
      </w:r>
      <w:r w:rsidR="00581FA3">
        <w:t>please reframe from using</w:t>
      </w:r>
      <w:r w:rsidR="00904DC1">
        <w:t xml:space="preserve"> Crepe Myrtle Trees.</w:t>
      </w:r>
    </w:p>
    <w:p w14:paraId="272E57A7" w14:textId="77777777" w:rsidR="00C148F7" w:rsidRDefault="00904DC1" w:rsidP="00C148F7">
      <w:pPr>
        <w:pStyle w:val="ListParagraph"/>
        <w:numPr>
          <w:ilvl w:val="0"/>
          <w:numId w:val="15"/>
        </w:numPr>
      </w:pPr>
      <w:r>
        <w:t xml:space="preserve">Recommend speed bumps down Moncrief/Winton Drive or in any school </w:t>
      </w:r>
      <w:proofErr w:type="gramStart"/>
      <w:r>
        <w:t>zone</w:t>
      </w:r>
      <w:r w:rsidR="00C148F7">
        <w:t>s</w:t>
      </w:r>
      <w:proofErr w:type="gramEnd"/>
    </w:p>
    <w:p w14:paraId="3DAC3B75" w14:textId="77777777" w:rsidR="00C148F7" w:rsidRDefault="00C148F7"/>
    <w:p w14:paraId="0D0C3617" w14:textId="77777777" w:rsidR="00C148F7" w:rsidRDefault="00C148F7"/>
    <w:p w14:paraId="6A59F0B0" w14:textId="77777777" w:rsidR="00DE0923" w:rsidRDefault="00DE0923"/>
    <w:p w14:paraId="43517615" w14:textId="77777777" w:rsidR="00DE0923" w:rsidRDefault="00DE0923"/>
    <w:p w14:paraId="5A9C8217" w14:textId="77777777" w:rsidR="00DE0923" w:rsidRDefault="00DE0923"/>
    <w:p w14:paraId="0B772E94" w14:textId="77777777" w:rsidR="00DE0923" w:rsidRDefault="00DE0923"/>
    <w:p w14:paraId="757CE280" w14:textId="77777777" w:rsidR="00DE0923" w:rsidRDefault="00DE0923"/>
    <w:p w14:paraId="4B748012" w14:textId="77777777" w:rsidR="00DE0923" w:rsidRDefault="00DE0923"/>
    <w:p w14:paraId="7F005CBA" w14:textId="77777777" w:rsidR="00DE0923" w:rsidRDefault="00DE0923"/>
    <w:p w14:paraId="0000002D" w14:textId="182A983F" w:rsidR="00AE6589" w:rsidRDefault="00CB4E9F">
      <w:r>
        <w:t xml:space="preserve">15. </w:t>
      </w:r>
      <w:r w:rsidRPr="003B16E8">
        <w:rPr>
          <w:b/>
        </w:rPr>
        <w:t>Marketing and Promotion</w:t>
      </w:r>
      <w:r>
        <w:t>:</w:t>
      </w:r>
    </w:p>
    <w:p w14:paraId="2903E9E1" w14:textId="284C285F" w:rsidR="00C148F7" w:rsidRDefault="007022EF" w:rsidP="00C148F7">
      <w:pPr>
        <w:pStyle w:val="ListParagraph"/>
        <w:numPr>
          <w:ilvl w:val="0"/>
          <w:numId w:val="16"/>
        </w:numPr>
      </w:pPr>
      <w:r>
        <w:t xml:space="preserve">Develop a marketing campaign to showcase </w:t>
      </w:r>
      <w:r w:rsidR="00DE0923">
        <w:t>Northside’s</w:t>
      </w:r>
      <w:r>
        <w:t xml:space="preserve"> transformation</w:t>
      </w:r>
      <w:r w:rsidR="009E262C">
        <w:t xml:space="preserve"> for existing neighborhoods and </w:t>
      </w:r>
      <w:proofErr w:type="gramStart"/>
      <w:r w:rsidR="0019686C">
        <w:t>assets(</w:t>
      </w:r>
      <w:proofErr w:type="gramEnd"/>
      <w:r w:rsidR="0019686C">
        <w:t xml:space="preserve">parks, golf, historical neighborhoods, Ribault River, Trout River and the Tributaries that could </w:t>
      </w:r>
      <w:r>
        <w:t>attract new residents</w:t>
      </w:r>
      <w:r w:rsidR="0019686C">
        <w:t xml:space="preserve">, </w:t>
      </w:r>
      <w:r w:rsidR="009E262C">
        <w:t>businesses</w:t>
      </w:r>
      <w:r>
        <w:t>,</w:t>
      </w:r>
      <w:r w:rsidR="009E262C">
        <w:t xml:space="preserve"> </w:t>
      </w:r>
      <w:r>
        <w:t>and tourists.</w:t>
      </w:r>
      <w:r w:rsidR="009E262C">
        <w:t xml:space="preserve">  </w:t>
      </w:r>
    </w:p>
    <w:p w14:paraId="0000002E" w14:textId="6DE5EEB8" w:rsidR="00AE6589" w:rsidRDefault="009E262C" w:rsidP="00C148F7">
      <w:pPr>
        <w:pStyle w:val="ListParagraph"/>
        <w:numPr>
          <w:ilvl w:val="0"/>
          <w:numId w:val="16"/>
        </w:numPr>
      </w:pPr>
      <w:r>
        <w:t>Highlight the rich Historical culture and landmarks.</w:t>
      </w:r>
    </w:p>
    <w:p w14:paraId="0000002F" w14:textId="77777777" w:rsidR="00AE6589" w:rsidRDefault="00AE6589"/>
    <w:p w14:paraId="662D2D5F" w14:textId="77777777" w:rsidR="00911917" w:rsidRDefault="00911917"/>
    <w:p w14:paraId="00000030" w14:textId="429F8543" w:rsidR="00AE6589" w:rsidRDefault="007022EF">
      <w:r>
        <w:t>16</w:t>
      </w:r>
      <w:r w:rsidR="00CB4E9F">
        <w:t xml:space="preserve">. </w:t>
      </w:r>
      <w:r w:rsidR="00CB4E9F" w:rsidRPr="003B16E8">
        <w:rPr>
          <w:b/>
        </w:rPr>
        <w:t>Public-Private</w:t>
      </w:r>
      <w:r w:rsidR="0019686C">
        <w:rPr>
          <w:b/>
        </w:rPr>
        <w:t xml:space="preserve"> &amp; In-Kind</w:t>
      </w:r>
      <w:r w:rsidR="00CB4E9F" w:rsidRPr="003B16E8">
        <w:rPr>
          <w:b/>
        </w:rPr>
        <w:t xml:space="preserve"> Partnerships:</w:t>
      </w:r>
    </w:p>
    <w:p w14:paraId="2E3446C5" w14:textId="77777777" w:rsidR="00DE0923" w:rsidRPr="00DE0923" w:rsidRDefault="007022EF" w:rsidP="00C148F7">
      <w:pPr>
        <w:pStyle w:val="ListParagraph"/>
        <w:numPr>
          <w:ilvl w:val="0"/>
          <w:numId w:val="17"/>
        </w:numPr>
        <w:spacing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>
        <w:t>Collaborate</w:t>
      </w:r>
      <w:r w:rsidR="00C148F7">
        <w:t>d</w:t>
      </w:r>
      <w:r>
        <w:t xml:space="preserve"> with </w:t>
      </w:r>
      <w:r w:rsidR="0019686C">
        <w:t>public/</w:t>
      </w:r>
      <w:r>
        <w:t xml:space="preserve">private </w:t>
      </w:r>
      <w:r w:rsidR="00485410">
        <w:t>partners</w:t>
      </w:r>
      <w:r>
        <w:t xml:space="preserve">, non-profit organizations, and community leaders to implement and fund various aspects of </w:t>
      </w:r>
      <w:r w:rsidR="00C148F7">
        <w:t>District 10</w:t>
      </w:r>
      <w:r>
        <w:t xml:space="preserve"> </w:t>
      </w:r>
      <w:r w:rsidR="00C148F7">
        <w:t>P</w:t>
      </w:r>
      <w:r>
        <w:t>lan</w:t>
      </w:r>
      <w:bookmarkStart w:id="2" w:name="_Hlk162120579"/>
      <w:r w:rsidR="00C148F7">
        <w:t>s and activities</w:t>
      </w:r>
      <w:r w:rsidR="00DE0923">
        <w:t>:</w:t>
      </w:r>
    </w:p>
    <w:p w14:paraId="55E416C4" w14:textId="5232525D" w:rsidR="00F317F7" w:rsidRPr="00DE0923" w:rsidRDefault="00F317F7" w:rsidP="00DE0923">
      <w:pPr>
        <w:spacing w:line="240" w:lineRule="auto"/>
        <w:ind w:left="1170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DE0923">
        <w:rPr>
          <w:rFonts w:ascii="Times New Roman" w:eastAsia="Times New Roman" w:hAnsi="Times New Roman" w:cs="Times New Roman"/>
          <w:b/>
          <w:bCs/>
          <w:sz w:val="24"/>
          <w:szCs w:val="24"/>
        </w:rPr>
        <w:t>City Council of Jacksonville, Public Works, Parks &amp; Recreation, Planning Department, Office of Economic Development-OED</w:t>
      </w:r>
      <w:r w:rsidR="00C148F7" w:rsidRPr="00DE0923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, </w:t>
      </w:r>
      <w:r w:rsidRPr="00DE0923">
        <w:rPr>
          <w:rFonts w:ascii="Times New Roman" w:eastAsia="Times New Roman" w:hAnsi="Times New Roman" w:cs="Times New Roman"/>
          <w:b/>
          <w:bCs/>
          <w:sz w:val="24"/>
          <w:szCs w:val="24"/>
        </w:rPr>
        <w:t>King/Soutel</w:t>
      </w:r>
      <w:r w:rsidR="00DE0923">
        <w:rPr>
          <w:rFonts w:ascii="Times New Roman" w:eastAsia="Times New Roman" w:hAnsi="Times New Roman" w:cs="Times New Roman"/>
          <w:b/>
          <w:bCs/>
          <w:sz w:val="24"/>
          <w:szCs w:val="24"/>
        </w:rPr>
        <w:t>-</w:t>
      </w:r>
      <w:r w:rsidR="00C148F7" w:rsidRPr="00DE0923">
        <w:rPr>
          <w:rFonts w:ascii="Times New Roman" w:eastAsia="Times New Roman" w:hAnsi="Times New Roman" w:cs="Times New Roman"/>
          <w:b/>
          <w:bCs/>
          <w:sz w:val="24"/>
          <w:szCs w:val="24"/>
        </w:rPr>
        <w:t>CRA</w:t>
      </w:r>
      <w:r w:rsidRPr="00DE0923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, JTA, JEA, FDOT, TPO, </w:t>
      </w:r>
      <w:r w:rsidR="00485410" w:rsidRPr="00DE0923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JSO, </w:t>
      </w:r>
      <w:bookmarkStart w:id="3" w:name="_Hlk162121278"/>
      <w:r w:rsidRPr="00DE0923">
        <w:rPr>
          <w:rFonts w:ascii="Times New Roman" w:eastAsia="Times New Roman" w:hAnsi="Times New Roman" w:cs="Times New Roman"/>
          <w:b/>
          <w:bCs/>
          <w:sz w:val="24"/>
          <w:szCs w:val="24"/>
        </w:rPr>
        <w:t>Northwest Jacksonville CDC, Wells Fargo, Florida Blue Foundation, BBIF, First Coast Chamber of Commerce, Innovation and Trade, The District of Soul</w:t>
      </w:r>
      <w:r w:rsidR="00485410" w:rsidRPr="00DE0923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and District 10 churches)</w:t>
      </w:r>
    </w:p>
    <w:bookmarkEnd w:id="2"/>
    <w:p w14:paraId="00000032" w14:textId="77777777" w:rsidR="00AE6589" w:rsidRDefault="00AE6589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00000033" w14:textId="2B3D4155" w:rsidR="00AE6589" w:rsidRDefault="00AE6589"/>
    <w:bookmarkEnd w:id="3"/>
    <w:p w14:paraId="00000035" w14:textId="77777777" w:rsidR="00AE6589" w:rsidRDefault="00AE6589"/>
    <w:sectPr w:rsidR="00AE6589">
      <w:headerReference w:type="default" r:id="rId7"/>
      <w:footerReference w:type="default" r:id="rId8"/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284FA50" w14:textId="77777777" w:rsidR="00A146D7" w:rsidRDefault="00A146D7" w:rsidP="00CB4E9F">
      <w:pPr>
        <w:spacing w:line="240" w:lineRule="auto"/>
      </w:pPr>
      <w:r>
        <w:separator/>
      </w:r>
    </w:p>
  </w:endnote>
  <w:endnote w:type="continuationSeparator" w:id="0">
    <w:p w14:paraId="6D8F3322" w14:textId="77777777" w:rsidR="00A146D7" w:rsidRDefault="00A146D7" w:rsidP="00CB4E9F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2178888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09E06CF" w14:textId="103C962F" w:rsidR="005B0BE7" w:rsidRDefault="005B0BE7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D2E23A6" w14:textId="77777777" w:rsidR="005B0BE7" w:rsidRDefault="005B0BE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03C66AC" w14:textId="77777777" w:rsidR="00A146D7" w:rsidRDefault="00A146D7" w:rsidP="00CB4E9F">
      <w:pPr>
        <w:spacing w:line="240" w:lineRule="auto"/>
      </w:pPr>
      <w:r>
        <w:separator/>
      </w:r>
    </w:p>
  </w:footnote>
  <w:footnote w:type="continuationSeparator" w:id="0">
    <w:p w14:paraId="0B18ED27" w14:textId="77777777" w:rsidR="00A146D7" w:rsidRDefault="00A146D7" w:rsidP="00CB4E9F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20E0AB8" w14:textId="77777777" w:rsidR="00581FA3" w:rsidRDefault="00CB4E9F" w:rsidP="00581FA3">
    <w:pPr>
      <w:pStyle w:val="Header"/>
      <w:jc w:val="center"/>
      <w:rPr>
        <w:b/>
      </w:rPr>
    </w:pPr>
    <w:r w:rsidRPr="00CB4E9F">
      <w:rPr>
        <w:b/>
      </w:rPr>
      <w:t>JACKSONVILLE CITY COUNCIL DISTRICT 10</w:t>
    </w:r>
    <w:r w:rsidR="00581FA3">
      <w:rPr>
        <w:b/>
      </w:rPr>
      <w:t xml:space="preserve"> RECOMMENDATIONS</w:t>
    </w:r>
    <w:r w:rsidR="00D52955">
      <w:rPr>
        <w:b/>
      </w:rPr>
      <w:t xml:space="preserve"> </w:t>
    </w:r>
  </w:p>
  <w:p w14:paraId="6857BD0C" w14:textId="3A0DE4C4" w:rsidR="00CB4E9F" w:rsidRPr="00CB4E9F" w:rsidRDefault="00D52955" w:rsidP="00581FA3">
    <w:pPr>
      <w:pStyle w:val="Header"/>
      <w:jc w:val="center"/>
      <w:rPr>
        <w:b/>
      </w:rPr>
    </w:pPr>
    <w:r>
      <w:rPr>
        <w:b/>
      </w:rPr>
      <w:t>AND FEEDBACK FROM RESIDENTS</w:t>
    </w:r>
    <w:r w:rsidR="00581FA3">
      <w:rPr>
        <w:b/>
      </w:rPr>
      <w:t xml:space="preserve">, </w:t>
    </w:r>
    <w:r>
      <w:rPr>
        <w:b/>
      </w:rPr>
      <w:t>BUSINESSES</w:t>
    </w:r>
    <w:r w:rsidR="00581FA3">
      <w:rPr>
        <w:b/>
      </w:rPr>
      <w:t xml:space="preserve"> AND </w:t>
    </w:r>
    <w:r>
      <w:rPr>
        <w:b/>
      </w:rPr>
      <w:t>YOUTH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4EC4376"/>
    <w:multiLevelType w:val="hybridMultilevel"/>
    <w:tmpl w:val="9420152E"/>
    <w:lvl w:ilvl="0" w:tplc="0409000F">
      <w:start w:val="1"/>
      <w:numFmt w:val="decimal"/>
      <w:lvlText w:val="%1."/>
      <w:lvlJc w:val="left"/>
      <w:pPr>
        <w:ind w:left="1170" w:hanging="360"/>
      </w:pPr>
    </w:lvl>
    <w:lvl w:ilvl="1" w:tplc="04090019" w:tentative="1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1" w15:restartNumberingAfterBreak="0">
    <w:nsid w:val="185D68B8"/>
    <w:multiLevelType w:val="hybridMultilevel"/>
    <w:tmpl w:val="562C50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D5B54CB"/>
    <w:multiLevelType w:val="hybridMultilevel"/>
    <w:tmpl w:val="8C540AD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FD14ED4"/>
    <w:multiLevelType w:val="hybridMultilevel"/>
    <w:tmpl w:val="A6664B0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97A6F83"/>
    <w:multiLevelType w:val="hybridMultilevel"/>
    <w:tmpl w:val="8FDA30DC"/>
    <w:lvl w:ilvl="0" w:tplc="D9E268D2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0B84EF2"/>
    <w:multiLevelType w:val="hybridMultilevel"/>
    <w:tmpl w:val="DF70767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9164F25"/>
    <w:multiLevelType w:val="hybridMultilevel"/>
    <w:tmpl w:val="0DB4203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B6C5B9C"/>
    <w:multiLevelType w:val="hybridMultilevel"/>
    <w:tmpl w:val="7E2A8F2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3415002"/>
    <w:multiLevelType w:val="hybridMultilevel"/>
    <w:tmpl w:val="657CD9A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8B87DBC"/>
    <w:multiLevelType w:val="hybridMultilevel"/>
    <w:tmpl w:val="D3E222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9015FB4"/>
    <w:multiLevelType w:val="hybridMultilevel"/>
    <w:tmpl w:val="980A4F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3EE282B"/>
    <w:multiLevelType w:val="hybridMultilevel"/>
    <w:tmpl w:val="83B0579E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5CFD2C64"/>
    <w:multiLevelType w:val="hybridMultilevel"/>
    <w:tmpl w:val="48540C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A2C5EC5"/>
    <w:multiLevelType w:val="hybridMultilevel"/>
    <w:tmpl w:val="D60418EA"/>
    <w:lvl w:ilvl="0" w:tplc="04090001">
      <w:start w:val="1"/>
      <w:numFmt w:val="bullet"/>
      <w:lvlText w:val=""/>
      <w:lvlJc w:val="left"/>
      <w:pPr>
        <w:ind w:left="9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6" w:hanging="360"/>
      </w:pPr>
      <w:rPr>
        <w:rFonts w:ascii="Wingdings" w:hAnsi="Wingdings" w:hint="default"/>
      </w:rPr>
    </w:lvl>
  </w:abstractNum>
  <w:abstractNum w:abstractNumId="14" w15:restartNumberingAfterBreak="0">
    <w:nsid w:val="6AF74824"/>
    <w:multiLevelType w:val="hybridMultilevel"/>
    <w:tmpl w:val="ADAC380E"/>
    <w:lvl w:ilvl="0" w:tplc="04090001">
      <w:start w:val="1"/>
      <w:numFmt w:val="bullet"/>
      <w:lvlText w:val=""/>
      <w:lvlJc w:val="left"/>
      <w:pPr>
        <w:ind w:left="54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0995D78"/>
    <w:multiLevelType w:val="hybridMultilevel"/>
    <w:tmpl w:val="24F422E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78573C8"/>
    <w:multiLevelType w:val="hybridMultilevel"/>
    <w:tmpl w:val="295897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C5E0825"/>
    <w:multiLevelType w:val="hybridMultilevel"/>
    <w:tmpl w:val="30BAC6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D404CB9"/>
    <w:multiLevelType w:val="hybridMultilevel"/>
    <w:tmpl w:val="5436FF2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FEB3F59"/>
    <w:multiLevelType w:val="hybridMultilevel"/>
    <w:tmpl w:val="8A766B0E"/>
    <w:lvl w:ilvl="0" w:tplc="5D32B49E">
      <w:numFmt w:val="bullet"/>
      <w:lvlText w:val="-"/>
      <w:lvlJc w:val="left"/>
      <w:pPr>
        <w:ind w:left="546" w:hanging="360"/>
      </w:pPr>
      <w:rPr>
        <w:rFonts w:ascii="Arial" w:eastAsia="Arial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26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6" w:hanging="360"/>
      </w:pPr>
      <w:rPr>
        <w:rFonts w:ascii="Wingdings" w:hAnsi="Wingdings" w:hint="default"/>
      </w:rPr>
    </w:lvl>
  </w:abstractNum>
  <w:num w:numId="1" w16cid:durableId="2036809905">
    <w:abstractNumId w:val="17"/>
  </w:num>
  <w:num w:numId="2" w16cid:durableId="518932180">
    <w:abstractNumId w:val="13"/>
  </w:num>
  <w:num w:numId="3" w16cid:durableId="611520383">
    <w:abstractNumId w:val="19"/>
  </w:num>
  <w:num w:numId="4" w16cid:durableId="1167289790">
    <w:abstractNumId w:val="14"/>
  </w:num>
  <w:num w:numId="5" w16cid:durableId="1325860378">
    <w:abstractNumId w:val="10"/>
  </w:num>
  <w:num w:numId="6" w16cid:durableId="1911767043">
    <w:abstractNumId w:val="16"/>
  </w:num>
  <w:num w:numId="7" w16cid:durableId="2118059352">
    <w:abstractNumId w:val="6"/>
  </w:num>
  <w:num w:numId="8" w16cid:durableId="265161766">
    <w:abstractNumId w:val="9"/>
  </w:num>
  <w:num w:numId="9" w16cid:durableId="221212414">
    <w:abstractNumId w:val="8"/>
  </w:num>
  <w:num w:numId="10" w16cid:durableId="1350376393">
    <w:abstractNumId w:val="1"/>
  </w:num>
  <w:num w:numId="11" w16cid:durableId="1225676246">
    <w:abstractNumId w:val="5"/>
  </w:num>
  <w:num w:numId="12" w16cid:durableId="51588024">
    <w:abstractNumId w:val="18"/>
  </w:num>
  <w:num w:numId="13" w16cid:durableId="1535540720">
    <w:abstractNumId w:val="7"/>
  </w:num>
  <w:num w:numId="14" w16cid:durableId="934509945">
    <w:abstractNumId w:val="15"/>
  </w:num>
  <w:num w:numId="15" w16cid:durableId="1348673911">
    <w:abstractNumId w:val="2"/>
  </w:num>
  <w:num w:numId="16" w16cid:durableId="1273169051">
    <w:abstractNumId w:val="12"/>
  </w:num>
  <w:num w:numId="17" w16cid:durableId="263806435">
    <w:abstractNumId w:val="0"/>
  </w:num>
  <w:num w:numId="18" w16cid:durableId="1615748826">
    <w:abstractNumId w:val="3"/>
  </w:num>
  <w:num w:numId="19" w16cid:durableId="1408765691">
    <w:abstractNumId w:val="11"/>
  </w:num>
  <w:num w:numId="20" w16cid:durableId="14270455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jQwMrY0tzQ2MzA2MDZV0lEKTi0uzszPAykwrAUA1B6BBywAAAA="/>
  </w:docVars>
  <w:rsids>
    <w:rsidRoot w:val="00AE6589"/>
    <w:rsid w:val="000D2984"/>
    <w:rsid w:val="001537A5"/>
    <w:rsid w:val="0019686C"/>
    <w:rsid w:val="002663BF"/>
    <w:rsid w:val="002829C9"/>
    <w:rsid w:val="002A37D2"/>
    <w:rsid w:val="003825D4"/>
    <w:rsid w:val="003B16E8"/>
    <w:rsid w:val="003C591D"/>
    <w:rsid w:val="00414B46"/>
    <w:rsid w:val="0043409B"/>
    <w:rsid w:val="00485410"/>
    <w:rsid w:val="00543D95"/>
    <w:rsid w:val="00581FA3"/>
    <w:rsid w:val="00590668"/>
    <w:rsid w:val="005A669F"/>
    <w:rsid w:val="005B0BE7"/>
    <w:rsid w:val="005B6B9E"/>
    <w:rsid w:val="006B6666"/>
    <w:rsid w:val="006D3E19"/>
    <w:rsid w:val="007022EF"/>
    <w:rsid w:val="00762A79"/>
    <w:rsid w:val="00852DEA"/>
    <w:rsid w:val="0085304D"/>
    <w:rsid w:val="00871897"/>
    <w:rsid w:val="0089544D"/>
    <w:rsid w:val="008E5F0D"/>
    <w:rsid w:val="00904DC1"/>
    <w:rsid w:val="00911917"/>
    <w:rsid w:val="009B6AB9"/>
    <w:rsid w:val="009C7460"/>
    <w:rsid w:val="009E262C"/>
    <w:rsid w:val="00A036AE"/>
    <w:rsid w:val="00A13FBB"/>
    <w:rsid w:val="00A146D7"/>
    <w:rsid w:val="00AE6589"/>
    <w:rsid w:val="00B248CA"/>
    <w:rsid w:val="00B97DD9"/>
    <w:rsid w:val="00C148F7"/>
    <w:rsid w:val="00C45CAA"/>
    <w:rsid w:val="00CB4E9F"/>
    <w:rsid w:val="00D52955"/>
    <w:rsid w:val="00DE0923"/>
    <w:rsid w:val="00E13918"/>
    <w:rsid w:val="00F317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E17905"/>
  <w15:docId w15:val="{23BD69CD-4BD6-4257-BA19-ADA8678ADF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color w:val="666666"/>
      <w:sz w:val="30"/>
      <w:szCs w:val="30"/>
    </w:rPr>
  </w:style>
  <w:style w:type="paragraph" w:styleId="Header">
    <w:name w:val="header"/>
    <w:basedOn w:val="Normal"/>
    <w:link w:val="HeaderChar"/>
    <w:uiPriority w:val="99"/>
    <w:unhideWhenUsed/>
    <w:rsid w:val="00CB4E9F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4E9F"/>
  </w:style>
  <w:style w:type="paragraph" w:styleId="Footer">
    <w:name w:val="footer"/>
    <w:basedOn w:val="Normal"/>
    <w:link w:val="FooterChar"/>
    <w:uiPriority w:val="99"/>
    <w:unhideWhenUsed/>
    <w:rsid w:val="00CB4E9F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4E9F"/>
  </w:style>
  <w:style w:type="paragraph" w:styleId="ListParagraph">
    <w:name w:val="List Paragraph"/>
    <w:basedOn w:val="Normal"/>
    <w:uiPriority w:val="34"/>
    <w:qFormat/>
    <w:rsid w:val="002663B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5</Pages>
  <Words>1408</Words>
  <Characters>8030</Characters>
  <Application>Microsoft Office Word</Application>
  <DocSecurity>0</DocSecurity>
  <Lines>66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94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u'Coby</dc:creator>
  <cp:lastModifiedBy>Mills, Celestine</cp:lastModifiedBy>
  <cp:revision>2</cp:revision>
  <cp:lastPrinted>2024-03-24T17:59:00Z</cp:lastPrinted>
  <dcterms:created xsi:type="dcterms:W3CDTF">2024-04-03T19:08:00Z</dcterms:created>
  <dcterms:modified xsi:type="dcterms:W3CDTF">2024-04-03T19:08:00Z</dcterms:modified>
</cp:coreProperties>
</file>